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915410" w14:textId="7E1249F8" w:rsidR="00BF041D" w:rsidRDefault="000C1373" w:rsidP="000C1373">
      <w:pPr>
        <w:tabs>
          <w:tab w:val="left" w:pos="1048"/>
        </w:tabs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0C1373">
        <w:rPr>
          <w:rFonts w:ascii="Times New Roman" w:hAnsi="Times New Roman" w:cs="Times New Roman"/>
          <w:b/>
          <w:bCs/>
          <w:sz w:val="24"/>
          <w:szCs w:val="24"/>
          <w:u w:val="single"/>
        </w:rPr>
        <w:t>MSC CHEMICAL ENGINEERING</w:t>
      </w:r>
    </w:p>
    <w:p w14:paraId="6171CC7E" w14:textId="77777777" w:rsidR="000C1373" w:rsidRDefault="000C1373" w:rsidP="000C1373">
      <w:pPr>
        <w:tabs>
          <w:tab w:val="left" w:pos="1048"/>
        </w:tabs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8E06B7C" w14:textId="77777777" w:rsidR="000C1373" w:rsidRPr="000C1373" w:rsidRDefault="000C1373" w:rsidP="000C1373">
      <w:pPr>
        <w:tabs>
          <w:tab w:val="left" w:pos="1048"/>
        </w:tabs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tbl>
      <w:tblPr>
        <w:tblW w:w="10206" w:type="dxa"/>
        <w:tblInd w:w="-601" w:type="dxa"/>
        <w:tblLook w:val="04A0" w:firstRow="1" w:lastRow="0" w:firstColumn="1" w:lastColumn="0" w:noHBand="0" w:noVBand="1"/>
      </w:tblPr>
      <w:tblGrid>
        <w:gridCol w:w="528"/>
        <w:gridCol w:w="1457"/>
        <w:gridCol w:w="680"/>
        <w:gridCol w:w="907"/>
        <w:gridCol w:w="794"/>
        <w:gridCol w:w="964"/>
        <w:gridCol w:w="1020"/>
        <w:gridCol w:w="964"/>
        <w:gridCol w:w="907"/>
        <w:gridCol w:w="1985"/>
      </w:tblGrid>
      <w:tr w:rsidR="00CC5CF3" w:rsidRPr="007C338C" w14:paraId="21B95F15" w14:textId="77777777" w:rsidTr="003220E4">
        <w:trPr>
          <w:cantSplit/>
          <w:trHeight w:val="1134"/>
        </w:trPr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5DF28F" w14:textId="77777777" w:rsidR="007C338C" w:rsidRPr="007C338C" w:rsidRDefault="007C338C" w:rsidP="007C338C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C338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r No.</w:t>
            </w:r>
          </w:p>
        </w:tc>
        <w:tc>
          <w:tcPr>
            <w:tcW w:w="14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2F36A9" w14:textId="1EEFB3C1" w:rsidR="007C338C" w:rsidRPr="00CC5CF3" w:rsidRDefault="007C338C" w:rsidP="00CC5CF3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C5CF3">
              <w:rPr>
                <w:rFonts w:ascii="Times New Roman" w:hAnsi="Times New Roman" w:cs="Times New Roman"/>
                <w:b/>
                <w:bCs/>
              </w:rPr>
              <w:t>Name of Candidate</w:t>
            </w:r>
          </w:p>
        </w:tc>
        <w:tc>
          <w:tcPr>
            <w:tcW w:w="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550BBA7" w14:textId="241A3CCD" w:rsidR="007C338C" w:rsidRPr="00CC5CF3" w:rsidRDefault="007C338C" w:rsidP="00CC5CF3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C5CF3">
              <w:rPr>
                <w:rFonts w:ascii="Times New Roman" w:hAnsi="Times New Roman" w:cs="Times New Roman"/>
                <w:b/>
                <w:bCs/>
              </w:rPr>
              <w:t>BS CGPA</w:t>
            </w:r>
            <w:r w:rsidR="00291ED0">
              <w:rPr>
                <w:rFonts w:ascii="Times New Roman" w:hAnsi="Times New Roman" w:cs="Times New Roman"/>
                <w:b/>
                <w:bCs/>
              </w:rPr>
              <w:t xml:space="preserve"> / %</w:t>
            </w: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hideMark/>
          </w:tcPr>
          <w:p w14:paraId="553BA95E" w14:textId="77777777" w:rsidR="007C338C" w:rsidRPr="00CC5CF3" w:rsidRDefault="007C338C" w:rsidP="00CC5CF3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C5CF3">
              <w:rPr>
                <w:rFonts w:ascii="Times New Roman" w:hAnsi="Times New Roman" w:cs="Times New Roman"/>
                <w:b/>
                <w:bCs/>
              </w:rPr>
              <w:t>BS CGPA to Percentage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hideMark/>
          </w:tcPr>
          <w:p w14:paraId="6CDD61B9" w14:textId="77777777" w:rsidR="007C338C" w:rsidRPr="00CC5CF3" w:rsidRDefault="007C338C" w:rsidP="00CC5CF3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C5CF3">
              <w:rPr>
                <w:rFonts w:ascii="Times New Roman" w:hAnsi="Times New Roman" w:cs="Times New Roman"/>
                <w:b/>
                <w:bCs/>
              </w:rPr>
              <w:t>BS Marks           (out of 40)</w:t>
            </w: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hideMark/>
          </w:tcPr>
          <w:p w14:paraId="03FAE99A" w14:textId="245D8E96" w:rsidR="007C338C" w:rsidRPr="00CC5CF3" w:rsidRDefault="007C338C" w:rsidP="00CC5CF3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C5CF3">
              <w:rPr>
                <w:rFonts w:ascii="Times New Roman" w:hAnsi="Times New Roman" w:cs="Times New Roman"/>
                <w:b/>
                <w:bCs/>
              </w:rPr>
              <w:t>MNSUET</w:t>
            </w:r>
            <w:r w:rsidR="00AB32B5" w:rsidRPr="00CC5CF3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CC5CF3">
              <w:rPr>
                <w:rFonts w:ascii="Times New Roman" w:hAnsi="Times New Roman" w:cs="Times New Roman"/>
                <w:b/>
                <w:bCs/>
              </w:rPr>
              <w:t>Test Marks</w:t>
            </w:r>
            <w:r w:rsidR="00AB32B5" w:rsidRPr="00CC5CF3">
              <w:rPr>
                <w:rFonts w:ascii="Times New Roman" w:hAnsi="Times New Roman" w:cs="Times New Roman"/>
                <w:b/>
                <w:bCs/>
              </w:rPr>
              <w:t xml:space="preserve"> (out of 100)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hideMark/>
          </w:tcPr>
          <w:p w14:paraId="4BE061EE" w14:textId="77777777" w:rsidR="007C338C" w:rsidRPr="00CC5CF3" w:rsidRDefault="007C338C" w:rsidP="00CC5CF3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C5CF3">
              <w:rPr>
                <w:rFonts w:ascii="Times New Roman" w:hAnsi="Times New Roman" w:cs="Times New Roman"/>
                <w:b/>
                <w:bCs/>
              </w:rPr>
              <w:t>MNSUET Test                           (out of 40)</w:t>
            </w: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A19CF02" w14:textId="70063E6D" w:rsidR="007C338C" w:rsidRPr="00CC5CF3" w:rsidRDefault="007C338C" w:rsidP="00CC5CF3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C5CF3">
              <w:rPr>
                <w:rFonts w:ascii="Times New Roman" w:hAnsi="Times New Roman" w:cs="Times New Roman"/>
                <w:b/>
                <w:bCs/>
              </w:rPr>
              <w:t>Interview            (out of 20)</w:t>
            </w: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hideMark/>
          </w:tcPr>
          <w:p w14:paraId="4B2780FA" w14:textId="77777777" w:rsidR="007C338C" w:rsidRPr="00CC5CF3" w:rsidRDefault="007C338C" w:rsidP="00CC5CF3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C5CF3">
              <w:rPr>
                <w:rFonts w:ascii="Times New Roman" w:hAnsi="Times New Roman" w:cs="Times New Roman"/>
                <w:b/>
                <w:bCs/>
              </w:rPr>
              <w:t>Total                  (out of 100)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8BDD66" w14:textId="77777777" w:rsidR="007C338C" w:rsidRPr="00CC5CF3" w:rsidRDefault="007C338C" w:rsidP="00DC1C13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C5CF3">
              <w:rPr>
                <w:rFonts w:ascii="Times New Roman" w:hAnsi="Times New Roman" w:cs="Times New Roman"/>
                <w:b/>
                <w:bCs/>
              </w:rPr>
              <w:t>Remarks</w:t>
            </w:r>
          </w:p>
        </w:tc>
      </w:tr>
      <w:tr w:rsidR="00DC1C13" w:rsidRPr="007C338C" w14:paraId="18DD1581" w14:textId="77777777" w:rsidTr="00DC1C13">
        <w:trPr>
          <w:trHeight w:val="510"/>
        </w:trPr>
        <w:tc>
          <w:tcPr>
            <w:tcW w:w="5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9F75A6" w14:textId="16EB2AAC" w:rsidR="00DC1C13" w:rsidRPr="007C338C" w:rsidRDefault="00DC1C13" w:rsidP="00DC1C13">
            <w:pPr>
              <w:pStyle w:val="NoSpacing"/>
              <w:numPr>
                <w:ilvl w:val="0"/>
                <w:numId w:val="13"/>
              </w:num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7121BD" w14:textId="50A44418" w:rsidR="00DC1C13" w:rsidRPr="007C338C" w:rsidRDefault="00DC1C13" w:rsidP="00DC1C13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3220E4">
              <w:rPr>
                <w:rFonts w:ascii="Times New Roman" w:hAnsi="Times New Roman" w:cs="Times New Roman"/>
                <w:sz w:val="20"/>
                <w:szCs w:val="20"/>
              </w:rPr>
              <w:t>Mudassar Ali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2857F4" w14:textId="48D52EF3" w:rsidR="00DC1C13" w:rsidRPr="007C338C" w:rsidRDefault="00DC1C13" w:rsidP="00DC1C1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6FF2">
              <w:rPr>
                <w:rFonts w:ascii="Times New Roman" w:hAnsi="Times New Roman" w:cs="Times New Roman"/>
                <w:sz w:val="20"/>
                <w:szCs w:val="20"/>
              </w:rPr>
              <w:t>3.211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C31512" w14:textId="3576FF23" w:rsidR="00DC1C13" w:rsidRPr="007C338C" w:rsidRDefault="00DC1C13" w:rsidP="00DC1C1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524A1">
              <w:rPr>
                <w:rFonts w:ascii="Times New Roman" w:hAnsi="Times New Roman" w:cs="Times New Roman"/>
                <w:sz w:val="20"/>
                <w:szCs w:val="20"/>
              </w:rPr>
              <w:t>74.22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0BF674" w14:textId="3126B9E8" w:rsidR="00DC1C13" w:rsidRPr="007C338C" w:rsidRDefault="00DC1C13" w:rsidP="00DC1C1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524A1">
              <w:rPr>
                <w:rFonts w:ascii="Times New Roman" w:hAnsi="Times New Roman" w:cs="Times New Roman"/>
                <w:sz w:val="20"/>
                <w:szCs w:val="20"/>
              </w:rPr>
              <w:t>29.69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FAB2B4" w14:textId="35B6CB1B" w:rsidR="00DC1C13" w:rsidRPr="007C338C" w:rsidRDefault="00DC1C13" w:rsidP="00DC1C1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689D">
              <w:rPr>
                <w:rFonts w:ascii="Times New Roman" w:hAnsi="Times New Roman" w:cs="Times New Roman"/>
                <w:sz w:val="20"/>
                <w:szCs w:val="20"/>
              </w:rPr>
              <w:t>7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A6992D" w14:textId="409A8BC6" w:rsidR="00DC1C13" w:rsidRPr="007C338C" w:rsidRDefault="00DC1C13" w:rsidP="00DC1C1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689D">
              <w:rPr>
                <w:rFonts w:ascii="Times New Roman" w:hAnsi="Times New Roman" w:cs="Times New Roman"/>
                <w:sz w:val="20"/>
                <w:szCs w:val="20"/>
              </w:rPr>
              <w:t>28.8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4F41DE" w14:textId="03F0F0EB" w:rsidR="00DC1C13" w:rsidRPr="007C338C" w:rsidRDefault="00DC1C13" w:rsidP="00DC1C1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689D">
              <w:rPr>
                <w:rFonts w:ascii="Times New Roman" w:hAnsi="Times New Roman" w:cs="Times New Roman"/>
                <w:sz w:val="20"/>
                <w:szCs w:val="20"/>
              </w:rPr>
              <w:t>18.00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9EB86B" w14:textId="4D570D82" w:rsidR="00DC1C13" w:rsidRPr="007C338C" w:rsidRDefault="00DC1C13" w:rsidP="00DC1C1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689D">
              <w:rPr>
                <w:rFonts w:ascii="Times New Roman" w:hAnsi="Times New Roman" w:cs="Times New Roman"/>
                <w:sz w:val="20"/>
                <w:szCs w:val="20"/>
              </w:rPr>
              <w:t>76.49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15A162" w14:textId="4184FE91" w:rsidR="00DC1C13" w:rsidRPr="007C338C" w:rsidRDefault="00DC1C13" w:rsidP="00DC1C1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dmission Granted</w:t>
            </w:r>
          </w:p>
        </w:tc>
      </w:tr>
      <w:tr w:rsidR="00DC1C13" w:rsidRPr="007C338C" w14:paraId="49C2F90D" w14:textId="77777777" w:rsidTr="0023035A">
        <w:trPr>
          <w:trHeight w:val="510"/>
        </w:trPr>
        <w:tc>
          <w:tcPr>
            <w:tcW w:w="5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8EB4BA" w14:textId="56D0BB36" w:rsidR="00DC1C13" w:rsidRPr="007C338C" w:rsidRDefault="00DC1C13" w:rsidP="00DC1C13">
            <w:pPr>
              <w:pStyle w:val="NoSpacing"/>
              <w:numPr>
                <w:ilvl w:val="0"/>
                <w:numId w:val="13"/>
              </w:num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B82C9F" w14:textId="77777777" w:rsidR="00DC1C13" w:rsidRPr="007C338C" w:rsidRDefault="00DC1C13" w:rsidP="00DC1C13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7C338C">
              <w:rPr>
                <w:rFonts w:ascii="Times New Roman" w:hAnsi="Times New Roman" w:cs="Times New Roman"/>
                <w:sz w:val="20"/>
                <w:szCs w:val="20"/>
              </w:rPr>
              <w:t>Muhammad Nadeem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949CB7" w14:textId="77777777" w:rsidR="00DC1C13" w:rsidRPr="007C338C" w:rsidRDefault="00DC1C13" w:rsidP="00DC1C1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338C">
              <w:rPr>
                <w:rFonts w:ascii="Times New Roman" w:hAnsi="Times New Roman" w:cs="Times New Roman"/>
                <w:sz w:val="20"/>
                <w:szCs w:val="20"/>
              </w:rPr>
              <w:t>70.17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4CE0DD" w14:textId="77777777" w:rsidR="00DC1C13" w:rsidRPr="007C338C" w:rsidRDefault="00DC1C13" w:rsidP="00DC1C1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338C">
              <w:rPr>
                <w:rFonts w:ascii="Times New Roman" w:hAnsi="Times New Roman" w:cs="Times New Roman"/>
                <w:sz w:val="20"/>
                <w:szCs w:val="20"/>
              </w:rPr>
              <w:t>70.17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5B4397" w14:textId="77777777" w:rsidR="00DC1C13" w:rsidRPr="007C338C" w:rsidRDefault="00DC1C13" w:rsidP="00DC1C1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338C">
              <w:rPr>
                <w:rFonts w:ascii="Times New Roman" w:hAnsi="Times New Roman" w:cs="Times New Roman"/>
                <w:sz w:val="20"/>
                <w:szCs w:val="20"/>
              </w:rPr>
              <w:t>28.07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3CF8BC" w14:textId="77777777" w:rsidR="00DC1C13" w:rsidRPr="007C338C" w:rsidRDefault="00DC1C13" w:rsidP="00DC1C1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338C">
              <w:rPr>
                <w:rFonts w:ascii="Times New Roman" w:hAnsi="Times New Roman" w:cs="Times New Roman"/>
                <w:sz w:val="20"/>
                <w:szCs w:val="20"/>
              </w:rPr>
              <w:t>7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1F07F4" w14:textId="77777777" w:rsidR="00DC1C13" w:rsidRPr="007C338C" w:rsidRDefault="00DC1C13" w:rsidP="00DC1C1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338C">
              <w:rPr>
                <w:rFonts w:ascii="Times New Roman" w:hAnsi="Times New Roman" w:cs="Times New Roman"/>
                <w:sz w:val="20"/>
                <w:szCs w:val="20"/>
              </w:rPr>
              <w:t>29.2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811CAB" w14:textId="77777777" w:rsidR="00DC1C13" w:rsidRPr="007C338C" w:rsidRDefault="00DC1C13" w:rsidP="00DC1C1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338C">
              <w:rPr>
                <w:rFonts w:ascii="Times New Roman" w:hAnsi="Times New Roman" w:cs="Times New Roman"/>
                <w:sz w:val="20"/>
                <w:szCs w:val="20"/>
              </w:rPr>
              <w:t>18.67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359DB7" w14:textId="77777777" w:rsidR="00DC1C13" w:rsidRPr="007C338C" w:rsidRDefault="00DC1C13" w:rsidP="00DC1C1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338C">
              <w:rPr>
                <w:rFonts w:ascii="Times New Roman" w:hAnsi="Times New Roman" w:cs="Times New Roman"/>
                <w:sz w:val="20"/>
                <w:szCs w:val="20"/>
              </w:rPr>
              <w:t>75.93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F06E44" w14:textId="544ECBFB" w:rsidR="00DC1C13" w:rsidRPr="007C338C" w:rsidRDefault="00DC1C13" w:rsidP="00DC1C1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63D02">
              <w:rPr>
                <w:rFonts w:ascii="Times New Roman" w:hAnsi="Times New Roman" w:cs="Times New Roman"/>
                <w:sz w:val="20"/>
                <w:szCs w:val="20"/>
              </w:rPr>
              <w:t>Admission Granted</w:t>
            </w:r>
          </w:p>
        </w:tc>
      </w:tr>
      <w:tr w:rsidR="00DC1C13" w:rsidRPr="007C338C" w14:paraId="698A4157" w14:textId="77777777" w:rsidTr="0088689D">
        <w:trPr>
          <w:trHeight w:val="510"/>
        </w:trPr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636DCF" w14:textId="20AADF56" w:rsidR="00DC1C13" w:rsidRPr="007C338C" w:rsidRDefault="00DC1C13" w:rsidP="00DC1C13">
            <w:pPr>
              <w:pStyle w:val="NoSpacing"/>
              <w:numPr>
                <w:ilvl w:val="0"/>
                <w:numId w:val="13"/>
              </w:num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7868D3" w14:textId="4F8F34F7" w:rsidR="00DC1C13" w:rsidRPr="007C338C" w:rsidRDefault="00DC1C13" w:rsidP="00DC1C13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7C338C">
              <w:rPr>
                <w:rFonts w:ascii="Times New Roman" w:hAnsi="Times New Roman" w:cs="Times New Roman"/>
                <w:sz w:val="20"/>
                <w:szCs w:val="20"/>
              </w:rPr>
              <w:t>Nasir Hussain</w:t>
            </w:r>
          </w:p>
        </w:tc>
        <w:tc>
          <w:tcPr>
            <w:tcW w:w="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5A638F" w14:textId="43EFD773" w:rsidR="00DC1C13" w:rsidRPr="007C338C" w:rsidRDefault="00DC1C13" w:rsidP="00DC1C1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338C">
              <w:rPr>
                <w:rFonts w:ascii="Times New Roman" w:hAnsi="Times New Roman" w:cs="Times New Roman"/>
                <w:sz w:val="20"/>
                <w:szCs w:val="20"/>
              </w:rPr>
              <w:t>73.27</w:t>
            </w: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AA36FF" w14:textId="632929F2" w:rsidR="00DC1C13" w:rsidRPr="007C338C" w:rsidRDefault="00DC1C13" w:rsidP="00DC1C1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338C">
              <w:rPr>
                <w:rFonts w:ascii="Times New Roman" w:hAnsi="Times New Roman" w:cs="Times New Roman"/>
                <w:sz w:val="20"/>
                <w:szCs w:val="20"/>
              </w:rPr>
              <w:t>73.27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0CAA80" w14:textId="3D3B1A95" w:rsidR="00DC1C13" w:rsidRPr="007C338C" w:rsidRDefault="00DC1C13" w:rsidP="00DC1C1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338C">
              <w:rPr>
                <w:rFonts w:ascii="Times New Roman" w:hAnsi="Times New Roman" w:cs="Times New Roman"/>
                <w:sz w:val="20"/>
                <w:szCs w:val="20"/>
              </w:rPr>
              <w:t>29.31</w:t>
            </w: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F5F6D8" w14:textId="1F778EA9" w:rsidR="00DC1C13" w:rsidRPr="007C338C" w:rsidRDefault="00DC1C13" w:rsidP="00DC1C1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338C">
              <w:rPr>
                <w:rFonts w:ascii="Times New Roman" w:hAnsi="Times New Roman" w:cs="Times New Roman"/>
                <w:sz w:val="20"/>
                <w:szCs w:val="20"/>
              </w:rPr>
              <w:t>69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0BB089" w14:textId="48A8BCA4" w:rsidR="00DC1C13" w:rsidRPr="007C338C" w:rsidRDefault="00DC1C13" w:rsidP="00DC1C1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338C">
              <w:rPr>
                <w:rFonts w:ascii="Times New Roman" w:hAnsi="Times New Roman" w:cs="Times New Roman"/>
                <w:sz w:val="20"/>
                <w:szCs w:val="20"/>
              </w:rPr>
              <w:t>27.6</w:t>
            </w: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80391B" w14:textId="0C59B1DA" w:rsidR="00DC1C13" w:rsidRPr="007C338C" w:rsidRDefault="00DC1C13" w:rsidP="00DC1C1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338C">
              <w:rPr>
                <w:rFonts w:ascii="Times New Roman" w:hAnsi="Times New Roman" w:cs="Times New Roman"/>
                <w:sz w:val="20"/>
                <w:szCs w:val="20"/>
              </w:rPr>
              <w:t>18.33</w:t>
            </w: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1BA9A3" w14:textId="6808BC9A" w:rsidR="00DC1C13" w:rsidRPr="007C338C" w:rsidRDefault="00DC1C13" w:rsidP="00DC1C1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338C">
              <w:rPr>
                <w:rFonts w:ascii="Times New Roman" w:hAnsi="Times New Roman" w:cs="Times New Roman"/>
                <w:sz w:val="20"/>
                <w:szCs w:val="20"/>
              </w:rPr>
              <w:t>75.24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478A1D" w14:textId="6DF44AED" w:rsidR="00DC1C13" w:rsidRDefault="00DC1C13" w:rsidP="00DC1C1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63D02">
              <w:rPr>
                <w:rFonts w:ascii="Times New Roman" w:hAnsi="Times New Roman" w:cs="Times New Roman"/>
                <w:sz w:val="20"/>
                <w:szCs w:val="20"/>
              </w:rPr>
              <w:t>Admission Granted</w:t>
            </w:r>
          </w:p>
        </w:tc>
      </w:tr>
      <w:tr w:rsidR="00DC1C13" w:rsidRPr="007C338C" w14:paraId="5CBC656C" w14:textId="77777777" w:rsidTr="0088689D">
        <w:trPr>
          <w:trHeight w:val="510"/>
        </w:trPr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BCDC70" w14:textId="56469C1D" w:rsidR="00DC1C13" w:rsidRPr="007C338C" w:rsidRDefault="00DC1C13" w:rsidP="00DC1C13">
            <w:pPr>
              <w:pStyle w:val="NoSpacing"/>
              <w:numPr>
                <w:ilvl w:val="0"/>
                <w:numId w:val="13"/>
              </w:num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618CF3" w14:textId="112456F0" w:rsidR="00DC1C13" w:rsidRPr="007C338C" w:rsidRDefault="00DC1C13" w:rsidP="00DC1C13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3220E4">
              <w:rPr>
                <w:rFonts w:ascii="Times New Roman" w:hAnsi="Times New Roman" w:cs="Times New Roman"/>
                <w:sz w:val="20"/>
                <w:szCs w:val="20"/>
              </w:rPr>
              <w:t>Muhammad Muneeb Abbas</w:t>
            </w:r>
          </w:p>
        </w:tc>
        <w:tc>
          <w:tcPr>
            <w:tcW w:w="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69456F" w14:textId="77AD15AD" w:rsidR="00DC1C13" w:rsidRPr="007C338C" w:rsidRDefault="00DC1C13" w:rsidP="00DC1C1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6FF2">
              <w:rPr>
                <w:rFonts w:ascii="Times New Roman" w:hAnsi="Times New Roman" w:cs="Times New Roman"/>
                <w:sz w:val="20"/>
                <w:szCs w:val="20"/>
              </w:rPr>
              <w:t>2.807</w:t>
            </w: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99703D" w14:textId="6F3A7F05" w:rsidR="00DC1C13" w:rsidRPr="007C338C" w:rsidRDefault="00DC1C13" w:rsidP="00DC1C1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524A1">
              <w:rPr>
                <w:rFonts w:ascii="Times New Roman" w:hAnsi="Times New Roman" w:cs="Times New Roman"/>
                <w:sz w:val="20"/>
                <w:szCs w:val="20"/>
              </w:rPr>
              <w:t>66.14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73C7DA" w14:textId="3227DA2E" w:rsidR="00DC1C13" w:rsidRPr="007C338C" w:rsidRDefault="00DC1C13" w:rsidP="00DC1C1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524A1">
              <w:rPr>
                <w:rFonts w:ascii="Times New Roman" w:hAnsi="Times New Roman" w:cs="Times New Roman"/>
                <w:sz w:val="20"/>
                <w:szCs w:val="20"/>
              </w:rPr>
              <w:t>26.46</w:t>
            </w: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C6BB0F" w14:textId="48527036" w:rsidR="00DC1C13" w:rsidRPr="007C338C" w:rsidRDefault="00DC1C13" w:rsidP="00DC1C1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689D">
              <w:rPr>
                <w:rFonts w:ascii="Times New Roman" w:hAnsi="Times New Roman" w:cs="Times New Roman"/>
                <w:sz w:val="20"/>
                <w:szCs w:val="20"/>
              </w:rPr>
              <w:t>61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02DF26" w14:textId="1DA7A607" w:rsidR="00DC1C13" w:rsidRPr="007C338C" w:rsidRDefault="00DC1C13" w:rsidP="00DC1C1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689D">
              <w:rPr>
                <w:rFonts w:ascii="Times New Roman" w:hAnsi="Times New Roman" w:cs="Times New Roman"/>
                <w:sz w:val="20"/>
                <w:szCs w:val="20"/>
              </w:rPr>
              <w:t>24.4</w:t>
            </w: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37B78E" w14:textId="43992F49" w:rsidR="00DC1C13" w:rsidRPr="007C338C" w:rsidRDefault="00DC1C13" w:rsidP="00DC1C1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689D">
              <w:rPr>
                <w:rFonts w:ascii="Times New Roman" w:hAnsi="Times New Roman" w:cs="Times New Roman"/>
                <w:sz w:val="20"/>
                <w:szCs w:val="20"/>
              </w:rPr>
              <w:t>17.67</w:t>
            </w: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899B15" w14:textId="66B7EE11" w:rsidR="00DC1C13" w:rsidRPr="007C338C" w:rsidRDefault="00DC1C13" w:rsidP="00DC1C1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689D">
              <w:rPr>
                <w:rFonts w:ascii="Times New Roman" w:hAnsi="Times New Roman" w:cs="Times New Roman"/>
                <w:sz w:val="20"/>
                <w:szCs w:val="20"/>
              </w:rPr>
              <w:t>68.52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0F159A" w14:textId="4FEB51C5" w:rsidR="00DC1C13" w:rsidRDefault="00DC1C13" w:rsidP="00DC1C1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63D02">
              <w:rPr>
                <w:rFonts w:ascii="Times New Roman" w:hAnsi="Times New Roman" w:cs="Times New Roman"/>
                <w:sz w:val="20"/>
                <w:szCs w:val="20"/>
              </w:rPr>
              <w:t>Admission Granted</w:t>
            </w:r>
          </w:p>
        </w:tc>
      </w:tr>
    </w:tbl>
    <w:p w14:paraId="657EC6A8" w14:textId="4B97FC23" w:rsidR="00264D25" w:rsidRPr="00680E77" w:rsidRDefault="00264D25" w:rsidP="00264D25">
      <w:pPr>
        <w:tabs>
          <w:tab w:val="left" w:pos="1048"/>
        </w:tabs>
        <w:spacing w:after="0" w:line="360" w:lineRule="auto"/>
        <w:rPr>
          <w:rFonts w:ascii="Times New Roman" w:hAnsi="Times New Roman" w:cs="Times New Roman"/>
          <w:sz w:val="10"/>
          <w:szCs w:val="10"/>
        </w:rPr>
      </w:pPr>
    </w:p>
    <w:p w14:paraId="66AC55AD" w14:textId="77777777" w:rsidR="007C338C" w:rsidRPr="002D123C" w:rsidRDefault="007C338C" w:rsidP="00DC1C13">
      <w:p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</w:p>
    <w:sectPr w:rsidR="007C338C" w:rsidRPr="002D123C" w:rsidSect="00680E77">
      <w:footerReference w:type="default" r:id="rId8"/>
      <w:pgSz w:w="11907" w:h="16839" w:code="9"/>
      <w:pgMar w:top="1440" w:right="1440" w:bottom="1260" w:left="1440" w:header="432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A9A9DA" w14:textId="77777777" w:rsidR="004C329F" w:rsidRDefault="004C329F" w:rsidP="00DE0E20">
      <w:pPr>
        <w:spacing w:after="0" w:line="240" w:lineRule="auto"/>
      </w:pPr>
      <w:r>
        <w:separator/>
      </w:r>
    </w:p>
  </w:endnote>
  <w:endnote w:type="continuationSeparator" w:id="0">
    <w:p w14:paraId="34101663" w14:textId="77777777" w:rsidR="004C329F" w:rsidRDefault="004C329F" w:rsidP="00DE0E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D60884" w14:textId="77777777" w:rsidR="000D3211" w:rsidRDefault="000D3211" w:rsidP="00E23C5A">
    <w:pPr>
      <w:pBdr>
        <w:top w:val="single" w:sz="4" w:space="1" w:color="auto"/>
      </w:pBdr>
      <w:spacing w:after="0"/>
      <w:rPr>
        <w:rFonts w:ascii="Times New Roman" w:hAnsi="Times New Roman" w:cs="Times New Roman"/>
        <w:sz w:val="20"/>
        <w:szCs w:val="20"/>
      </w:rPr>
    </w:pPr>
    <w:r w:rsidRPr="00AB5DE2">
      <w:rPr>
        <w:rFonts w:ascii="Times New Roman" w:hAnsi="Times New Roman" w:cs="Times New Roman"/>
        <w:sz w:val="20"/>
        <w:szCs w:val="20"/>
      </w:rPr>
      <w:t>C/o Govt. College of Technology, BCG Chowk, Bahawalpur Road</w:t>
    </w:r>
    <w:r>
      <w:rPr>
        <w:rFonts w:ascii="Times New Roman" w:hAnsi="Times New Roman" w:cs="Times New Roman"/>
        <w:sz w:val="20"/>
        <w:szCs w:val="20"/>
      </w:rPr>
      <w:t>, Multan, Pakistan</w:t>
    </w:r>
  </w:p>
  <w:p w14:paraId="5D11BA32" w14:textId="75483D9E" w:rsidR="000D3211" w:rsidRPr="00AB5DE2" w:rsidRDefault="00A34D34" w:rsidP="00BC50EC">
    <w:pPr>
      <w:spacing w:after="0"/>
      <w:ind w:right="-450"/>
      <w:rPr>
        <w:rStyle w:val="Heading3Char"/>
        <w:rFonts w:ascii="Times New Roman" w:hAnsi="Times New Roman" w:cs="Times New Roman"/>
        <w:b w:val="0"/>
        <w:bCs w:val="0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 xml:space="preserve">Ph: +92-61-9330592, </w:t>
    </w:r>
    <w:r w:rsidR="000D3211">
      <w:rPr>
        <w:rFonts w:ascii="Times New Roman" w:hAnsi="Times New Roman" w:cs="Times New Roman"/>
        <w:sz w:val="20"/>
        <w:szCs w:val="20"/>
      </w:rPr>
      <w:t xml:space="preserve">Email: </w:t>
    </w:r>
    <w:hyperlink r:id="rId1" w:history="1">
      <w:r w:rsidR="00FD178E" w:rsidRPr="00FC336C">
        <w:rPr>
          <w:rStyle w:val="Hyperlink"/>
          <w:rFonts w:ascii="Times New Roman" w:hAnsi="Times New Roman" w:cs="Times New Roman"/>
          <w:sz w:val="20"/>
          <w:szCs w:val="20"/>
        </w:rPr>
        <w:t>registrar@mnsuet.edu.pk</w:t>
      </w:r>
    </w:hyperlink>
    <w:r w:rsidR="000D3211">
      <w:rPr>
        <w:rFonts w:ascii="Times New Roman" w:hAnsi="Times New Roman" w:cs="Times New Roman"/>
        <w:sz w:val="20"/>
        <w:szCs w:val="20"/>
      </w:rPr>
      <w:t xml:space="preserve">     Web: </w:t>
    </w:r>
    <w:hyperlink r:id="rId2" w:history="1">
      <w:r w:rsidR="000D3211" w:rsidRPr="0086659C">
        <w:rPr>
          <w:rStyle w:val="Hyperlink"/>
          <w:rFonts w:ascii="Times New Roman" w:hAnsi="Times New Roman" w:cs="Times New Roman"/>
          <w:sz w:val="20"/>
          <w:szCs w:val="20"/>
        </w:rPr>
        <w:t>www.mnsuet.edu.pk</w:t>
      </w:r>
    </w:hyperlink>
  </w:p>
  <w:p w14:paraId="0C20EEF4" w14:textId="77777777" w:rsidR="000D3211" w:rsidRDefault="000D32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E898FF" w14:textId="77777777" w:rsidR="004C329F" w:rsidRDefault="004C329F" w:rsidP="00DE0E20">
      <w:pPr>
        <w:spacing w:after="0" w:line="240" w:lineRule="auto"/>
      </w:pPr>
      <w:r>
        <w:separator/>
      </w:r>
    </w:p>
  </w:footnote>
  <w:footnote w:type="continuationSeparator" w:id="0">
    <w:p w14:paraId="6F709E2F" w14:textId="77777777" w:rsidR="004C329F" w:rsidRDefault="004C329F" w:rsidP="00DE0E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A4B7C"/>
    <w:multiLevelType w:val="hybridMultilevel"/>
    <w:tmpl w:val="FB220806"/>
    <w:lvl w:ilvl="0" w:tplc="8E721766">
      <w:start w:val="1"/>
      <w:numFmt w:val="upperLetter"/>
      <w:lvlText w:val="%1."/>
      <w:lvlJc w:val="left"/>
      <w:pPr>
        <w:ind w:left="153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" w15:restartNumberingAfterBreak="0">
    <w:nsid w:val="0A8E168A"/>
    <w:multiLevelType w:val="hybridMultilevel"/>
    <w:tmpl w:val="CB32FA1E"/>
    <w:lvl w:ilvl="0" w:tplc="2000000F">
      <w:start w:val="1"/>
      <w:numFmt w:val="decimal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382EC6"/>
    <w:multiLevelType w:val="hybridMultilevel"/>
    <w:tmpl w:val="5F48AC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CE7564"/>
    <w:multiLevelType w:val="hybridMultilevel"/>
    <w:tmpl w:val="8EBA132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DAC7C67"/>
    <w:multiLevelType w:val="hybridMultilevel"/>
    <w:tmpl w:val="69A2DCE8"/>
    <w:lvl w:ilvl="0" w:tplc="525C1ED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B54CEC"/>
    <w:multiLevelType w:val="hybridMultilevel"/>
    <w:tmpl w:val="8EBA132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2E41ED6"/>
    <w:multiLevelType w:val="hybridMultilevel"/>
    <w:tmpl w:val="8EC81384"/>
    <w:lvl w:ilvl="0" w:tplc="947E143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37D3614D"/>
    <w:multiLevelType w:val="hybridMultilevel"/>
    <w:tmpl w:val="8EBA132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0B56535"/>
    <w:multiLevelType w:val="hybridMultilevel"/>
    <w:tmpl w:val="C772F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2E3C67"/>
    <w:multiLevelType w:val="hybridMultilevel"/>
    <w:tmpl w:val="8B18B052"/>
    <w:lvl w:ilvl="0" w:tplc="0BEA808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71576838"/>
    <w:multiLevelType w:val="hybridMultilevel"/>
    <w:tmpl w:val="DFE4E7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F61AF6"/>
    <w:multiLevelType w:val="hybridMultilevel"/>
    <w:tmpl w:val="F32EC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540C48"/>
    <w:multiLevelType w:val="hybridMultilevel"/>
    <w:tmpl w:val="8EBE9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8508073">
    <w:abstractNumId w:val="12"/>
  </w:num>
  <w:num w:numId="2" w16cid:durableId="120240246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57835765">
    <w:abstractNumId w:val="4"/>
  </w:num>
  <w:num w:numId="4" w16cid:durableId="13811027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565674892">
    <w:abstractNumId w:val="7"/>
  </w:num>
  <w:num w:numId="6" w16cid:durableId="1248004421">
    <w:abstractNumId w:val="6"/>
  </w:num>
  <w:num w:numId="7" w16cid:durableId="1307396345">
    <w:abstractNumId w:val="3"/>
  </w:num>
  <w:num w:numId="8" w16cid:durableId="1812627222">
    <w:abstractNumId w:val="2"/>
  </w:num>
  <w:num w:numId="9" w16cid:durableId="129254409">
    <w:abstractNumId w:val="10"/>
  </w:num>
  <w:num w:numId="10" w16cid:durableId="98645419">
    <w:abstractNumId w:val="11"/>
  </w:num>
  <w:num w:numId="11" w16cid:durableId="781845929">
    <w:abstractNumId w:val="8"/>
  </w:num>
  <w:num w:numId="12" w16cid:durableId="1403521439">
    <w:abstractNumId w:val="0"/>
  </w:num>
  <w:num w:numId="13" w16cid:durableId="1210603629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0MTYzNDcztzCyMDBU0lEKTi0uzszPAykwqQUAt5mUTywAAAA="/>
  </w:docVars>
  <w:rsids>
    <w:rsidRoot w:val="0070072D"/>
    <w:rsid w:val="00000A6C"/>
    <w:rsid w:val="000032DC"/>
    <w:rsid w:val="000108C9"/>
    <w:rsid w:val="00011C19"/>
    <w:rsid w:val="00011CFA"/>
    <w:rsid w:val="00012EF9"/>
    <w:rsid w:val="00016C93"/>
    <w:rsid w:val="00021240"/>
    <w:rsid w:val="00021CE9"/>
    <w:rsid w:val="00021E36"/>
    <w:rsid w:val="00021E8E"/>
    <w:rsid w:val="000238F4"/>
    <w:rsid w:val="000240D3"/>
    <w:rsid w:val="000257A8"/>
    <w:rsid w:val="00027D89"/>
    <w:rsid w:val="000300D9"/>
    <w:rsid w:val="00030E3E"/>
    <w:rsid w:val="000311A6"/>
    <w:rsid w:val="000313EE"/>
    <w:rsid w:val="00033B25"/>
    <w:rsid w:val="000340BD"/>
    <w:rsid w:val="00034B08"/>
    <w:rsid w:val="00036B81"/>
    <w:rsid w:val="0003774C"/>
    <w:rsid w:val="00041998"/>
    <w:rsid w:val="000427A6"/>
    <w:rsid w:val="00043869"/>
    <w:rsid w:val="00043F2D"/>
    <w:rsid w:val="00044B0C"/>
    <w:rsid w:val="00046306"/>
    <w:rsid w:val="0004651B"/>
    <w:rsid w:val="00050113"/>
    <w:rsid w:val="00053DC8"/>
    <w:rsid w:val="00061D7E"/>
    <w:rsid w:val="0007089F"/>
    <w:rsid w:val="00072D5B"/>
    <w:rsid w:val="00073659"/>
    <w:rsid w:val="000800C0"/>
    <w:rsid w:val="000822F6"/>
    <w:rsid w:val="00084815"/>
    <w:rsid w:val="000853CA"/>
    <w:rsid w:val="00085484"/>
    <w:rsid w:val="00085DAB"/>
    <w:rsid w:val="00087246"/>
    <w:rsid w:val="0008729C"/>
    <w:rsid w:val="00087A6E"/>
    <w:rsid w:val="00090254"/>
    <w:rsid w:val="00091C4D"/>
    <w:rsid w:val="000934D0"/>
    <w:rsid w:val="00094FBC"/>
    <w:rsid w:val="000967EE"/>
    <w:rsid w:val="000A11F9"/>
    <w:rsid w:val="000A15EE"/>
    <w:rsid w:val="000A1851"/>
    <w:rsid w:val="000A3453"/>
    <w:rsid w:val="000B15DD"/>
    <w:rsid w:val="000B2152"/>
    <w:rsid w:val="000B2542"/>
    <w:rsid w:val="000B51ED"/>
    <w:rsid w:val="000B62B9"/>
    <w:rsid w:val="000B6641"/>
    <w:rsid w:val="000B6C2B"/>
    <w:rsid w:val="000B6E36"/>
    <w:rsid w:val="000B7154"/>
    <w:rsid w:val="000B7CC0"/>
    <w:rsid w:val="000C0B31"/>
    <w:rsid w:val="000C1373"/>
    <w:rsid w:val="000C268B"/>
    <w:rsid w:val="000C41AF"/>
    <w:rsid w:val="000C4450"/>
    <w:rsid w:val="000C4B5B"/>
    <w:rsid w:val="000C5411"/>
    <w:rsid w:val="000D0270"/>
    <w:rsid w:val="000D1A11"/>
    <w:rsid w:val="000D21BB"/>
    <w:rsid w:val="000D2B6C"/>
    <w:rsid w:val="000D3211"/>
    <w:rsid w:val="000D44CE"/>
    <w:rsid w:val="000D4D24"/>
    <w:rsid w:val="000D5803"/>
    <w:rsid w:val="000D7104"/>
    <w:rsid w:val="000E1532"/>
    <w:rsid w:val="000E2400"/>
    <w:rsid w:val="000E2A70"/>
    <w:rsid w:val="000E2CEB"/>
    <w:rsid w:val="000E43B9"/>
    <w:rsid w:val="000E46C7"/>
    <w:rsid w:val="000E4BBB"/>
    <w:rsid w:val="000E6330"/>
    <w:rsid w:val="000E774A"/>
    <w:rsid w:val="000E7A48"/>
    <w:rsid w:val="000F02B6"/>
    <w:rsid w:val="000F17DB"/>
    <w:rsid w:val="000F2930"/>
    <w:rsid w:val="000F2A94"/>
    <w:rsid w:val="000F2FA7"/>
    <w:rsid w:val="000F6BD2"/>
    <w:rsid w:val="00100C31"/>
    <w:rsid w:val="0010108F"/>
    <w:rsid w:val="001030E9"/>
    <w:rsid w:val="00103FC2"/>
    <w:rsid w:val="00104C74"/>
    <w:rsid w:val="001069CF"/>
    <w:rsid w:val="00111201"/>
    <w:rsid w:val="00112419"/>
    <w:rsid w:val="00112FC4"/>
    <w:rsid w:val="00113C11"/>
    <w:rsid w:val="0011564F"/>
    <w:rsid w:val="0011657D"/>
    <w:rsid w:val="00123375"/>
    <w:rsid w:val="00123707"/>
    <w:rsid w:val="00125720"/>
    <w:rsid w:val="001259AE"/>
    <w:rsid w:val="00126B9F"/>
    <w:rsid w:val="0012774C"/>
    <w:rsid w:val="00131397"/>
    <w:rsid w:val="0013445F"/>
    <w:rsid w:val="001353F8"/>
    <w:rsid w:val="00135D00"/>
    <w:rsid w:val="001363BB"/>
    <w:rsid w:val="00136E11"/>
    <w:rsid w:val="00141317"/>
    <w:rsid w:val="001440EE"/>
    <w:rsid w:val="00144A09"/>
    <w:rsid w:val="00145640"/>
    <w:rsid w:val="00146320"/>
    <w:rsid w:val="00157B0E"/>
    <w:rsid w:val="00161010"/>
    <w:rsid w:val="001621A6"/>
    <w:rsid w:val="00162CC2"/>
    <w:rsid w:val="001643C6"/>
    <w:rsid w:val="00166B8A"/>
    <w:rsid w:val="00166ED9"/>
    <w:rsid w:val="00170501"/>
    <w:rsid w:val="001738C1"/>
    <w:rsid w:val="00176B7F"/>
    <w:rsid w:val="001804DC"/>
    <w:rsid w:val="00181D01"/>
    <w:rsid w:val="0018313E"/>
    <w:rsid w:val="00183A64"/>
    <w:rsid w:val="00183A96"/>
    <w:rsid w:val="0018646B"/>
    <w:rsid w:val="0018725C"/>
    <w:rsid w:val="00187C94"/>
    <w:rsid w:val="00191F95"/>
    <w:rsid w:val="00193BE5"/>
    <w:rsid w:val="00193CB6"/>
    <w:rsid w:val="001A1357"/>
    <w:rsid w:val="001A2639"/>
    <w:rsid w:val="001A4B71"/>
    <w:rsid w:val="001A760A"/>
    <w:rsid w:val="001B3109"/>
    <w:rsid w:val="001B343E"/>
    <w:rsid w:val="001B4D86"/>
    <w:rsid w:val="001B5023"/>
    <w:rsid w:val="001B52B8"/>
    <w:rsid w:val="001C130A"/>
    <w:rsid w:val="001C365F"/>
    <w:rsid w:val="001C3D2B"/>
    <w:rsid w:val="001C758D"/>
    <w:rsid w:val="001D2723"/>
    <w:rsid w:val="001D5FDD"/>
    <w:rsid w:val="001D60EF"/>
    <w:rsid w:val="001D6386"/>
    <w:rsid w:val="001D6A58"/>
    <w:rsid w:val="001E272C"/>
    <w:rsid w:val="001E2FF8"/>
    <w:rsid w:val="001E6D59"/>
    <w:rsid w:val="001E7F2A"/>
    <w:rsid w:val="001F0469"/>
    <w:rsid w:val="001F487D"/>
    <w:rsid w:val="001F4E88"/>
    <w:rsid w:val="001F5A91"/>
    <w:rsid w:val="002000B7"/>
    <w:rsid w:val="002014B7"/>
    <w:rsid w:val="00203357"/>
    <w:rsid w:val="002046AC"/>
    <w:rsid w:val="00204F85"/>
    <w:rsid w:val="00205C3F"/>
    <w:rsid w:val="00206D94"/>
    <w:rsid w:val="00212213"/>
    <w:rsid w:val="00212276"/>
    <w:rsid w:val="00213995"/>
    <w:rsid w:val="00214498"/>
    <w:rsid w:val="00214F1D"/>
    <w:rsid w:val="00215315"/>
    <w:rsid w:val="00217312"/>
    <w:rsid w:val="0022062D"/>
    <w:rsid w:val="002214E0"/>
    <w:rsid w:val="0022259A"/>
    <w:rsid w:val="002236E7"/>
    <w:rsid w:val="002237FF"/>
    <w:rsid w:val="00224157"/>
    <w:rsid w:val="0022597E"/>
    <w:rsid w:val="00226056"/>
    <w:rsid w:val="00226706"/>
    <w:rsid w:val="00230D13"/>
    <w:rsid w:val="00231B54"/>
    <w:rsid w:val="00233036"/>
    <w:rsid w:val="00233BC3"/>
    <w:rsid w:val="002345EC"/>
    <w:rsid w:val="00235753"/>
    <w:rsid w:val="00235F2D"/>
    <w:rsid w:val="0023635F"/>
    <w:rsid w:val="00236815"/>
    <w:rsid w:val="00240363"/>
    <w:rsid w:val="0024057A"/>
    <w:rsid w:val="0024188A"/>
    <w:rsid w:val="00242197"/>
    <w:rsid w:val="00244205"/>
    <w:rsid w:val="00245A04"/>
    <w:rsid w:val="00251F00"/>
    <w:rsid w:val="0025331F"/>
    <w:rsid w:val="00253F22"/>
    <w:rsid w:val="00255AAD"/>
    <w:rsid w:val="00256A68"/>
    <w:rsid w:val="00257814"/>
    <w:rsid w:val="00261222"/>
    <w:rsid w:val="0026198F"/>
    <w:rsid w:val="00264285"/>
    <w:rsid w:val="00264354"/>
    <w:rsid w:val="00264D25"/>
    <w:rsid w:val="00266A8F"/>
    <w:rsid w:val="00266C23"/>
    <w:rsid w:val="002701A3"/>
    <w:rsid w:val="0027166D"/>
    <w:rsid w:val="002731C7"/>
    <w:rsid w:val="0027341D"/>
    <w:rsid w:val="00275566"/>
    <w:rsid w:val="00275F06"/>
    <w:rsid w:val="002762B5"/>
    <w:rsid w:val="00276F5C"/>
    <w:rsid w:val="00280648"/>
    <w:rsid w:val="00280E71"/>
    <w:rsid w:val="00281358"/>
    <w:rsid w:val="00281624"/>
    <w:rsid w:val="00281954"/>
    <w:rsid w:val="00281A6F"/>
    <w:rsid w:val="00282E8A"/>
    <w:rsid w:val="002868F3"/>
    <w:rsid w:val="00287A5B"/>
    <w:rsid w:val="002900BA"/>
    <w:rsid w:val="00291ED0"/>
    <w:rsid w:val="00295026"/>
    <w:rsid w:val="00297CB4"/>
    <w:rsid w:val="002A0C32"/>
    <w:rsid w:val="002A0DE4"/>
    <w:rsid w:val="002A1276"/>
    <w:rsid w:val="002A42B6"/>
    <w:rsid w:val="002A735C"/>
    <w:rsid w:val="002B1A66"/>
    <w:rsid w:val="002B261C"/>
    <w:rsid w:val="002B6338"/>
    <w:rsid w:val="002B6C4A"/>
    <w:rsid w:val="002C0867"/>
    <w:rsid w:val="002C2708"/>
    <w:rsid w:val="002C3761"/>
    <w:rsid w:val="002C3D42"/>
    <w:rsid w:val="002C6FF2"/>
    <w:rsid w:val="002D123C"/>
    <w:rsid w:val="002D58CD"/>
    <w:rsid w:val="002D5960"/>
    <w:rsid w:val="002D5B25"/>
    <w:rsid w:val="002D6011"/>
    <w:rsid w:val="002E0738"/>
    <w:rsid w:val="002E1295"/>
    <w:rsid w:val="002E2B79"/>
    <w:rsid w:val="002E306A"/>
    <w:rsid w:val="002E3E79"/>
    <w:rsid w:val="002E41DC"/>
    <w:rsid w:val="002E437B"/>
    <w:rsid w:val="002E6670"/>
    <w:rsid w:val="002E6BF3"/>
    <w:rsid w:val="002F11B9"/>
    <w:rsid w:val="002F1FF5"/>
    <w:rsid w:val="002F2699"/>
    <w:rsid w:val="002F2845"/>
    <w:rsid w:val="002F367D"/>
    <w:rsid w:val="002F43C6"/>
    <w:rsid w:val="002F4B37"/>
    <w:rsid w:val="002F5583"/>
    <w:rsid w:val="002F62F9"/>
    <w:rsid w:val="003007EE"/>
    <w:rsid w:val="00300B8C"/>
    <w:rsid w:val="00301359"/>
    <w:rsid w:val="00302308"/>
    <w:rsid w:val="003058C7"/>
    <w:rsid w:val="003111E9"/>
    <w:rsid w:val="00311D69"/>
    <w:rsid w:val="00312584"/>
    <w:rsid w:val="00313686"/>
    <w:rsid w:val="0031456B"/>
    <w:rsid w:val="00314E40"/>
    <w:rsid w:val="0031534C"/>
    <w:rsid w:val="003157ED"/>
    <w:rsid w:val="00316563"/>
    <w:rsid w:val="00316B79"/>
    <w:rsid w:val="00316C16"/>
    <w:rsid w:val="00320577"/>
    <w:rsid w:val="00320597"/>
    <w:rsid w:val="003220E4"/>
    <w:rsid w:val="00322CF8"/>
    <w:rsid w:val="00327046"/>
    <w:rsid w:val="00327CA4"/>
    <w:rsid w:val="0033164D"/>
    <w:rsid w:val="0034158E"/>
    <w:rsid w:val="00342133"/>
    <w:rsid w:val="00342F34"/>
    <w:rsid w:val="00345E50"/>
    <w:rsid w:val="00350413"/>
    <w:rsid w:val="00351E99"/>
    <w:rsid w:val="00352D51"/>
    <w:rsid w:val="0035320E"/>
    <w:rsid w:val="00353A80"/>
    <w:rsid w:val="00356802"/>
    <w:rsid w:val="003601E7"/>
    <w:rsid w:val="003620C7"/>
    <w:rsid w:val="003637A6"/>
    <w:rsid w:val="003656DA"/>
    <w:rsid w:val="00370DFC"/>
    <w:rsid w:val="00375891"/>
    <w:rsid w:val="00377BB9"/>
    <w:rsid w:val="00380259"/>
    <w:rsid w:val="0038055D"/>
    <w:rsid w:val="00381DAC"/>
    <w:rsid w:val="00384512"/>
    <w:rsid w:val="00384C90"/>
    <w:rsid w:val="0038505F"/>
    <w:rsid w:val="00385372"/>
    <w:rsid w:val="00385F83"/>
    <w:rsid w:val="00387EE2"/>
    <w:rsid w:val="00390755"/>
    <w:rsid w:val="00391549"/>
    <w:rsid w:val="00394A69"/>
    <w:rsid w:val="0039580C"/>
    <w:rsid w:val="00396DC7"/>
    <w:rsid w:val="003A1582"/>
    <w:rsid w:val="003A30C0"/>
    <w:rsid w:val="003A3493"/>
    <w:rsid w:val="003A44FD"/>
    <w:rsid w:val="003B1518"/>
    <w:rsid w:val="003B1844"/>
    <w:rsid w:val="003B1B8A"/>
    <w:rsid w:val="003B1F1F"/>
    <w:rsid w:val="003B241E"/>
    <w:rsid w:val="003B4B28"/>
    <w:rsid w:val="003B4DF6"/>
    <w:rsid w:val="003B5E86"/>
    <w:rsid w:val="003B751D"/>
    <w:rsid w:val="003B76EF"/>
    <w:rsid w:val="003C0682"/>
    <w:rsid w:val="003C0F9D"/>
    <w:rsid w:val="003C1CF7"/>
    <w:rsid w:val="003C261C"/>
    <w:rsid w:val="003C2916"/>
    <w:rsid w:val="003C3377"/>
    <w:rsid w:val="003C3FE9"/>
    <w:rsid w:val="003C604E"/>
    <w:rsid w:val="003D15F3"/>
    <w:rsid w:val="003D1C86"/>
    <w:rsid w:val="003D2B88"/>
    <w:rsid w:val="003D2E71"/>
    <w:rsid w:val="003D358D"/>
    <w:rsid w:val="003D3672"/>
    <w:rsid w:val="003D390C"/>
    <w:rsid w:val="003D4C17"/>
    <w:rsid w:val="003D5918"/>
    <w:rsid w:val="003D5F7F"/>
    <w:rsid w:val="003D6C40"/>
    <w:rsid w:val="003D6FCC"/>
    <w:rsid w:val="003E0D4E"/>
    <w:rsid w:val="003E19C0"/>
    <w:rsid w:val="003E2DF8"/>
    <w:rsid w:val="003E45E8"/>
    <w:rsid w:val="003E58A7"/>
    <w:rsid w:val="003E5D24"/>
    <w:rsid w:val="003F2265"/>
    <w:rsid w:val="003F2502"/>
    <w:rsid w:val="003F2FDC"/>
    <w:rsid w:val="003F3083"/>
    <w:rsid w:val="003F31D0"/>
    <w:rsid w:val="003F5E6A"/>
    <w:rsid w:val="00400A17"/>
    <w:rsid w:val="00401860"/>
    <w:rsid w:val="00401D27"/>
    <w:rsid w:val="00403B8B"/>
    <w:rsid w:val="0040482E"/>
    <w:rsid w:val="004071FA"/>
    <w:rsid w:val="004126BA"/>
    <w:rsid w:val="00412B7B"/>
    <w:rsid w:val="00412CBA"/>
    <w:rsid w:val="00413B8E"/>
    <w:rsid w:val="00414773"/>
    <w:rsid w:val="004148D5"/>
    <w:rsid w:val="004167F2"/>
    <w:rsid w:val="00416DF5"/>
    <w:rsid w:val="00417675"/>
    <w:rsid w:val="0041781D"/>
    <w:rsid w:val="00417961"/>
    <w:rsid w:val="00417BC7"/>
    <w:rsid w:val="00420C61"/>
    <w:rsid w:val="00420E54"/>
    <w:rsid w:val="00423EE0"/>
    <w:rsid w:val="0042478B"/>
    <w:rsid w:val="0042509D"/>
    <w:rsid w:val="00425601"/>
    <w:rsid w:val="004321B7"/>
    <w:rsid w:val="004328C0"/>
    <w:rsid w:val="00433766"/>
    <w:rsid w:val="00440D0E"/>
    <w:rsid w:val="00441932"/>
    <w:rsid w:val="004421CC"/>
    <w:rsid w:val="00443898"/>
    <w:rsid w:val="004440C1"/>
    <w:rsid w:val="004441FC"/>
    <w:rsid w:val="00447190"/>
    <w:rsid w:val="004471C5"/>
    <w:rsid w:val="00447DA4"/>
    <w:rsid w:val="0045403D"/>
    <w:rsid w:val="00460350"/>
    <w:rsid w:val="00461918"/>
    <w:rsid w:val="004620DD"/>
    <w:rsid w:val="004624C6"/>
    <w:rsid w:val="00463122"/>
    <w:rsid w:val="004633D5"/>
    <w:rsid w:val="00463F70"/>
    <w:rsid w:val="004657DC"/>
    <w:rsid w:val="00465DA5"/>
    <w:rsid w:val="00466045"/>
    <w:rsid w:val="0046636D"/>
    <w:rsid w:val="00466DE7"/>
    <w:rsid w:val="00472B7C"/>
    <w:rsid w:val="00480A53"/>
    <w:rsid w:val="00482181"/>
    <w:rsid w:val="00482BDB"/>
    <w:rsid w:val="0048566D"/>
    <w:rsid w:val="004857AE"/>
    <w:rsid w:val="00485CF2"/>
    <w:rsid w:val="00486812"/>
    <w:rsid w:val="00486B74"/>
    <w:rsid w:val="004914C3"/>
    <w:rsid w:val="004917E1"/>
    <w:rsid w:val="004928FD"/>
    <w:rsid w:val="00492A06"/>
    <w:rsid w:val="004934E3"/>
    <w:rsid w:val="00495F11"/>
    <w:rsid w:val="004A224A"/>
    <w:rsid w:val="004A26F0"/>
    <w:rsid w:val="004A3672"/>
    <w:rsid w:val="004A49B5"/>
    <w:rsid w:val="004A6DBD"/>
    <w:rsid w:val="004A74C8"/>
    <w:rsid w:val="004A7A65"/>
    <w:rsid w:val="004B0C19"/>
    <w:rsid w:val="004B4273"/>
    <w:rsid w:val="004B5BF3"/>
    <w:rsid w:val="004C2CA8"/>
    <w:rsid w:val="004C329F"/>
    <w:rsid w:val="004C606E"/>
    <w:rsid w:val="004C6ED8"/>
    <w:rsid w:val="004C7788"/>
    <w:rsid w:val="004D159D"/>
    <w:rsid w:val="004D18CD"/>
    <w:rsid w:val="004D4128"/>
    <w:rsid w:val="004D794A"/>
    <w:rsid w:val="004E0458"/>
    <w:rsid w:val="004E2E7E"/>
    <w:rsid w:val="004E3857"/>
    <w:rsid w:val="004F26CD"/>
    <w:rsid w:val="004F29A4"/>
    <w:rsid w:val="004F2A3F"/>
    <w:rsid w:val="004F3D25"/>
    <w:rsid w:val="004F5748"/>
    <w:rsid w:val="004F696D"/>
    <w:rsid w:val="004F6D04"/>
    <w:rsid w:val="004F78BB"/>
    <w:rsid w:val="00501855"/>
    <w:rsid w:val="005038DA"/>
    <w:rsid w:val="00503EA1"/>
    <w:rsid w:val="00504D45"/>
    <w:rsid w:val="00504F8C"/>
    <w:rsid w:val="00507486"/>
    <w:rsid w:val="00507E20"/>
    <w:rsid w:val="005101CD"/>
    <w:rsid w:val="00510640"/>
    <w:rsid w:val="00510EAA"/>
    <w:rsid w:val="0051129B"/>
    <w:rsid w:val="00511606"/>
    <w:rsid w:val="00514BEC"/>
    <w:rsid w:val="005154BE"/>
    <w:rsid w:val="00517D95"/>
    <w:rsid w:val="00520CFE"/>
    <w:rsid w:val="0052125F"/>
    <w:rsid w:val="0052215F"/>
    <w:rsid w:val="005228C1"/>
    <w:rsid w:val="00524868"/>
    <w:rsid w:val="00524886"/>
    <w:rsid w:val="00526B4C"/>
    <w:rsid w:val="0052743B"/>
    <w:rsid w:val="005306E1"/>
    <w:rsid w:val="00531394"/>
    <w:rsid w:val="005318BC"/>
    <w:rsid w:val="00534039"/>
    <w:rsid w:val="00535F98"/>
    <w:rsid w:val="0053766A"/>
    <w:rsid w:val="00540271"/>
    <w:rsid w:val="0054103D"/>
    <w:rsid w:val="0054331E"/>
    <w:rsid w:val="005444F0"/>
    <w:rsid w:val="005475B0"/>
    <w:rsid w:val="00550F16"/>
    <w:rsid w:val="00551D56"/>
    <w:rsid w:val="00552CAA"/>
    <w:rsid w:val="0055509D"/>
    <w:rsid w:val="005553AF"/>
    <w:rsid w:val="005573DD"/>
    <w:rsid w:val="00560314"/>
    <w:rsid w:val="005612D8"/>
    <w:rsid w:val="005635F0"/>
    <w:rsid w:val="005639B6"/>
    <w:rsid w:val="005647A2"/>
    <w:rsid w:val="00566F55"/>
    <w:rsid w:val="005703E7"/>
    <w:rsid w:val="00571D21"/>
    <w:rsid w:val="00572862"/>
    <w:rsid w:val="00573BD8"/>
    <w:rsid w:val="00574A2D"/>
    <w:rsid w:val="00576AD8"/>
    <w:rsid w:val="0058050B"/>
    <w:rsid w:val="00581582"/>
    <w:rsid w:val="00582889"/>
    <w:rsid w:val="005847ED"/>
    <w:rsid w:val="005849B2"/>
    <w:rsid w:val="005852B5"/>
    <w:rsid w:val="005863CA"/>
    <w:rsid w:val="00587399"/>
    <w:rsid w:val="005906CA"/>
    <w:rsid w:val="005976D3"/>
    <w:rsid w:val="00597B49"/>
    <w:rsid w:val="005A1358"/>
    <w:rsid w:val="005A1814"/>
    <w:rsid w:val="005A1BEE"/>
    <w:rsid w:val="005A1DE8"/>
    <w:rsid w:val="005A3C8E"/>
    <w:rsid w:val="005A6120"/>
    <w:rsid w:val="005A6C97"/>
    <w:rsid w:val="005B20E6"/>
    <w:rsid w:val="005B271F"/>
    <w:rsid w:val="005B3244"/>
    <w:rsid w:val="005B4279"/>
    <w:rsid w:val="005B4451"/>
    <w:rsid w:val="005B66C6"/>
    <w:rsid w:val="005B6F90"/>
    <w:rsid w:val="005B7A2D"/>
    <w:rsid w:val="005B7D28"/>
    <w:rsid w:val="005B7F16"/>
    <w:rsid w:val="005C28F4"/>
    <w:rsid w:val="005C2BB5"/>
    <w:rsid w:val="005C4337"/>
    <w:rsid w:val="005C4552"/>
    <w:rsid w:val="005C4890"/>
    <w:rsid w:val="005C5FCE"/>
    <w:rsid w:val="005C6114"/>
    <w:rsid w:val="005C723A"/>
    <w:rsid w:val="005D0342"/>
    <w:rsid w:val="005D055A"/>
    <w:rsid w:val="005D19D3"/>
    <w:rsid w:val="005D4EE4"/>
    <w:rsid w:val="005E2F6C"/>
    <w:rsid w:val="005E39F4"/>
    <w:rsid w:val="005E4276"/>
    <w:rsid w:val="005E4A27"/>
    <w:rsid w:val="005E62F0"/>
    <w:rsid w:val="005E6835"/>
    <w:rsid w:val="005F2B4A"/>
    <w:rsid w:val="005F3566"/>
    <w:rsid w:val="0060050F"/>
    <w:rsid w:val="00600F5A"/>
    <w:rsid w:val="0060147A"/>
    <w:rsid w:val="00602393"/>
    <w:rsid w:val="006046EF"/>
    <w:rsid w:val="00604928"/>
    <w:rsid w:val="00605050"/>
    <w:rsid w:val="0061025A"/>
    <w:rsid w:val="006123AC"/>
    <w:rsid w:val="00615952"/>
    <w:rsid w:val="00621F89"/>
    <w:rsid w:val="00624737"/>
    <w:rsid w:val="00627C07"/>
    <w:rsid w:val="00636FE5"/>
    <w:rsid w:val="00640354"/>
    <w:rsid w:val="00641B52"/>
    <w:rsid w:val="0064230F"/>
    <w:rsid w:val="00642835"/>
    <w:rsid w:val="006434DF"/>
    <w:rsid w:val="00643EC9"/>
    <w:rsid w:val="006478E3"/>
    <w:rsid w:val="00651D37"/>
    <w:rsid w:val="006525E6"/>
    <w:rsid w:val="00653E92"/>
    <w:rsid w:val="0065504B"/>
    <w:rsid w:val="0065739C"/>
    <w:rsid w:val="00657F5A"/>
    <w:rsid w:val="00660898"/>
    <w:rsid w:val="006614E6"/>
    <w:rsid w:val="006646E3"/>
    <w:rsid w:val="0066660E"/>
    <w:rsid w:val="00667D49"/>
    <w:rsid w:val="00670056"/>
    <w:rsid w:val="006705B6"/>
    <w:rsid w:val="006709A3"/>
    <w:rsid w:val="00670D42"/>
    <w:rsid w:val="00672D0B"/>
    <w:rsid w:val="00673C06"/>
    <w:rsid w:val="006744A4"/>
    <w:rsid w:val="00675FBF"/>
    <w:rsid w:val="00680DAF"/>
    <w:rsid w:val="00680DD2"/>
    <w:rsid w:val="00680E77"/>
    <w:rsid w:val="006821B6"/>
    <w:rsid w:val="00683F86"/>
    <w:rsid w:val="00684E27"/>
    <w:rsid w:val="00686170"/>
    <w:rsid w:val="006865BD"/>
    <w:rsid w:val="00686B6F"/>
    <w:rsid w:val="00692037"/>
    <w:rsid w:val="006923B5"/>
    <w:rsid w:val="00692826"/>
    <w:rsid w:val="0069421F"/>
    <w:rsid w:val="006949BA"/>
    <w:rsid w:val="006966DD"/>
    <w:rsid w:val="0069704E"/>
    <w:rsid w:val="006A0860"/>
    <w:rsid w:val="006A334B"/>
    <w:rsid w:val="006A50E3"/>
    <w:rsid w:val="006A6FFB"/>
    <w:rsid w:val="006A7593"/>
    <w:rsid w:val="006A78C6"/>
    <w:rsid w:val="006A7F4D"/>
    <w:rsid w:val="006B2D60"/>
    <w:rsid w:val="006B4217"/>
    <w:rsid w:val="006B513F"/>
    <w:rsid w:val="006B5B9E"/>
    <w:rsid w:val="006B5E2A"/>
    <w:rsid w:val="006B698D"/>
    <w:rsid w:val="006C27EE"/>
    <w:rsid w:val="006C2A78"/>
    <w:rsid w:val="006C2D69"/>
    <w:rsid w:val="006C42FA"/>
    <w:rsid w:val="006C4BA8"/>
    <w:rsid w:val="006C738E"/>
    <w:rsid w:val="006D1051"/>
    <w:rsid w:val="006D15B3"/>
    <w:rsid w:val="006D1FA3"/>
    <w:rsid w:val="006D2F3E"/>
    <w:rsid w:val="006D5596"/>
    <w:rsid w:val="006E1CD1"/>
    <w:rsid w:val="006E1F1F"/>
    <w:rsid w:val="006E2139"/>
    <w:rsid w:val="006E74A9"/>
    <w:rsid w:val="006F03E8"/>
    <w:rsid w:val="006F1589"/>
    <w:rsid w:val="006F2B5F"/>
    <w:rsid w:val="006F5EE2"/>
    <w:rsid w:val="0070072D"/>
    <w:rsid w:val="007014A5"/>
    <w:rsid w:val="00701581"/>
    <w:rsid w:val="007026BE"/>
    <w:rsid w:val="00702B63"/>
    <w:rsid w:val="00703577"/>
    <w:rsid w:val="00705010"/>
    <w:rsid w:val="00706792"/>
    <w:rsid w:val="00706CE7"/>
    <w:rsid w:val="00707D87"/>
    <w:rsid w:val="00710366"/>
    <w:rsid w:val="0071666D"/>
    <w:rsid w:val="00716704"/>
    <w:rsid w:val="00716EF1"/>
    <w:rsid w:val="00717098"/>
    <w:rsid w:val="00717604"/>
    <w:rsid w:val="007201D2"/>
    <w:rsid w:val="00720903"/>
    <w:rsid w:val="007210A9"/>
    <w:rsid w:val="00723FD7"/>
    <w:rsid w:val="0072635D"/>
    <w:rsid w:val="007265B2"/>
    <w:rsid w:val="00726CFB"/>
    <w:rsid w:val="007336E7"/>
    <w:rsid w:val="007338CF"/>
    <w:rsid w:val="00734587"/>
    <w:rsid w:val="00734BC4"/>
    <w:rsid w:val="0073599D"/>
    <w:rsid w:val="0073788F"/>
    <w:rsid w:val="0074064F"/>
    <w:rsid w:val="0074399B"/>
    <w:rsid w:val="00744C5F"/>
    <w:rsid w:val="00745B39"/>
    <w:rsid w:val="0074797A"/>
    <w:rsid w:val="00750316"/>
    <w:rsid w:val="0075098C"/>
    <w:rsid w:val="00751C67"/>
    <w:rsid w:val="00751CA1"/>
    <w:rsid w:val="007522F0"/>
    <w:rsid w:val="00753E0F"/>
    <w:rsid w:val="007545E6"/>
    <w:rsid w:val="00754BCC"/>
    <w:rsid w:val="007563A4"/>
    <w:rsid w:val="00764C84"/>
    <w:rsid w:val="00765D0E"/>
    <w:rsid w:val="007660EE"/>
    <w:rsid w:val="00767175"/>
    <w:rsid w:val="00767D7D"/>
    <w:rsid w:val="00770784"/>
    <w:rsid w:val="00773797"/>
    <w:rsid w:val="00773980"/>
    <w:rsid w:val="00774719"/>
    <w:rsid w:val="0077765E"/>
    <w:rsid w:val="007836C1"/>
    <w:rsid w:val="00786662"/>
    <w:rsid w:val="007869FE"/>
    <w:rsid w:val="00792429"/>
    <w:rsid w:val="00794B22"/>
    <w:rsid w:val="00794F1D"/>
    <w:rsid w:val="007951E8"/>
    <w:rsid w:val="007956DA"/>
    <w:rsid w:val="00795BCC"/>
    <w:rsid w:val="007A0522"/>
    <w:rsid w:val="007A12B3"/>
    <w:rsid w:val="007A1716"/>
    <w:rsid w:val="007A22BA"/>
    <w:rsid w:val="007A2F0E"/>
    <w:rsid w:val="007A2F4D"/>
    <w:rsid w:val="007A332A"/>
    <w:rsid w:val="007A38A3"/>
    <w:rsid w:val="007A5B23"/>
    <w:rsid w:val="007A6BB7"/>
    <w:rsid w:val="007B022C"/>
    <w:rsid w:val="007B08C2"/>
    <w:rsid w:val="007B514E"/>
    <w:rsid w:val="007B5F20"/>
    <w:rsid w:val="007B6572"/>
    <w:rsid w:val="007B657C"/>
    <w:rsid w:val="007B7039"/>
    <w:rsid w:val="007C2668"/>
    <w:rsid w:val="007C338C"/>
    <w:rsid w:val="007C488F"/>
    <w:rsid w:val="007C5D34"/>
    <w:rsid w:val="007C6B2C"/>
    <w:rsid w:val="007C74DA"/>
    <w:rsid w:val="007C779F"/>
    <w:rsid w:val="007D2DB6"/>
    <w:rsid w:val="007D3254"/>
    <w:rsid w:val="007D36C8"/>
    <w:rsid w:val="007D4E12"/>
    <w:rsid w:val="007D5187"/>
    <w:rsid w:val="007D6FD9"/>
    <w:rsid w:val="007D7505"/>
    <w:rsid w:val="007E1E4D"/>
    <w:rsid w:val="007E2B58"/>
    <w:rsid w:val="007E570E"/>
    <w:rsid w:val="007E6BE6"/>
    <w:rsid w:val="007F3F54"/>
    <w:rsid w:val="007F4964"/>
    <w:rsid w:val="007F4C9D"/>
    <w:rsid w:val="007F525D"/>
    <w:rsid w:val="007F61E2"/>
    <w:rsid w:val="007F6985"/>
    <w:rsid w:val="007F6AB0"/>
    <w:rsid w:val="00800F2F"/>
    <w:rsid w:val="00800FB6"/>
    <w:rsid w:val="008015C5"/>
    <w:rsid w:val="008015F8"/>
    <w:rsid w:val="00802E64"/>
    <w:rsid w:val="00802F64"/>
    <w:rsid w:val="0080325A"/>
    <w:rsid w:val="00804358"/>
    <w:rsid w:val="00804893"/>
    <w:rsid w:val="0080608D"/>
    <w:rsid w:val="00811F81"/>
    <w:rsid w:val="008126C5"/>
    <w:rsid w:val="008137BE"/>
    <w:rsid w:val="0081655C"/>
    <w:rsid w:val="00816CDB"/>
    <w:rsid w:val="00821451"/>
    <w:rsid w:val="00823D92"/>
    <w:rsid w:val="008245DA"/>
    <w:rsid w:val="008272F5"/>
    <w:rsid w:val="0083098C"/>
    <w:rsid w:val="0083100C"/>
    <w:rsid w:val="008324E1"/>
    <w:rsid w:val="008337F2"/>
    <w:rsid w:val="00837133"/>
    <w:rsid w:val="00837C6F"/>
    <w:rsid w:val="00840DE9"/>
    <w:rsid w:val="0084119D"/>
    <w:rsid w:val="00841C1D"/>
    <w:rsid w:val="0085163E"/>
    <w:rsid w:val="008529D2"/>
    <w:rsid w:val="008538C3"/>
    <w:rsid w:val="008541F4"/>
    <w:rsid w:val="00854C1C"/>
    <w:rsid w:val="00855F6F"/>
    <w:rsid w:val="008628C0"/>
    <w:rsid w:val="00862A4A"/>
    <w:rsid w:val="00863E18"/>
    <w:rsid w:val="0086685E"/>
    <w:rsid w:val="0086777A"/>
    <w:rsid w:val="008679E7"/>
    <w:rsid w:val="00867D18"/>
    <w:rsid w:val="00867E68"/>
    <w:rsid w:val="00870292"/>
    <w:rsid w:val="00873161"/>
    <w:rsid w:val="00876487"/>
    <w:rsid w:val="0087700D"/>
    <w:rsid w:val="00880414"/>
    <w:rsid w:val="008807CD"/>
    <w:rsid w:val="00881179"/>
    <w:rsid w:val="00881F78"/>
    <w:rsid w:val="00882491"/>
    <w:rsid w:val="008853AE"/>
    <w:rsid w:val="0088560F"/>
    <w:rsid w:val="0088689D"/>
    <w:rsid w:val="0089212C"/>
    <w:rsid w:val="00892D4C"/>
    <w:rsid w:val="0089467B"/>
    <w:rsid w:val="008948B9"/>
    <w:rsid w:val="00895192"/>
    <w:rsid w:val="00896FC8"/>
    <w:rsid w:val="00897C5B"/>
    <w:rsid w:val="008A0651"/>
    <w:rsid w:val="008A0AC2"/>
    <w:rsid w:val="008A6709"/>
    <w:rsid w:val="008B0645"/>
    <w:rsid w:val="008B398C"/>
    <w:rsid w:val="008B5932"/>
    <w:rsid w:val="008B790D"/>
    <w:rsid w:val="008B7D8C"/>
    <w:rsid w:val="008C20DA"/>
    <w:rsid w:val="008C3F62"/>
    <w:rsid w:val="008D134E"/>
    <w:rsid w:val="008D1585"/>
    <w:rsid w:val="008D3232"/>
    <w:rsid w:val="008D37E1"/>
    <w:rsid w:val="008D431A"/>
    <w:rsid w:val="008D5172"/>
    <w:rsid w:val="008D7681"/>
    <w:rsid w:val="008D78B0"/>
    <w:rsid w:val="008E2EC1"/>
    <w:rsid w:val="008E30D5"/>
    <w:rsid w:val="008E4081"/>
    <w:rsid w:val="008E443E"/>
    <w:rsid w:val="008E5785"/>
    <w:rsid w:val="008F1CB7"/>
    <w:rsid w:val="008F3572"/>
    <w:rsid w:val="008F4B29"/>
    <w:rsid w:val="008F73D4"/>
    <w:rsid w:val="0090030A"/>
    <w:rsid w:val="00902851"/>
    <w:rsid w:val="00902E73"/>
    <w:rsid w:val="00903C79"/>
    <w:rsid w:val="00906541"/>
    <w:rsid w:val="00906B37"/>
    <w:rsid w:val="00907921"/>
    <w:rsid w:val="00910AF1"/>
    <w:rsid w:val="00911B17"/>
    <w:rsid w:val="00915B5A"/>
    <w:rsid w:val="00916AA3"/>
    <w:rsid w:val="00920908"/>
    <w:rsid w:val="00920DC2"/>
    <w:rsid w:val="0092277D"/>
    <w:rsid w:val="009243F1"/>
    <w:rsid w:val="009249BB"/>
    <w:rsid w:val="00925307"/>
    <w:rsid w:val="00925703"/>
    <w:rsid w:val="009263A8"/>
    <w:rsid w:val="00931EB0"/>
    <w:rsid w:val="00932FDE"/>
    <w:rsid w:val="00933522"/>
    <w:rsid w:val="00935AA2"/>
    <w:rsid w:val="00936B1F"/>
    <w:rsid w:val="00941CBB"/>
    <w:rsid w:val="00941E24"/>
    <w:rsid w:val="00942225"/>
    <w:rsid w:val="00942BC5"/>
    <w:rsid w:val="00945F45"/>
    <w:rsid w:val="00951459"/>
    <w:rsid w:val="0095251E"/>
    <w:rsid w:val="00952F53"/>
    <w:rsid w:val="009550FF"/>
    <w:rsid w:val="009562C8"/>
    <w:rsid w:val="00960152"/>
    <w:rsid w:val="00962055"/>
    <w:rsid w:val="009642A5"/>
    <w:rsid w:val="0096443B"/>
    <w:rsid w:val="00966664"/>
    <w:rsid w:val="009671FA"/>
    <w:rsid w:val="009678CE"/>
    <w:rsid w:val="00970DCB"/>
    <w:rsid w:val="00972DAB"/>
    <w:rsid w:val="0097461E"/>
    <w:rsid w:val="009747CE"/>
    <w:rsid w:val="0097517B"/>
    <w:rsid w:val="00976599"/>
    <w:rsid w:val="00977C95"/>
    <w:rsid w:val="009806E8"/>
    <w:rsid w:val="00982893"/>
    <w:rsid w:val="00983120"/>
    <w:rsid w:val="00983A23"/>
    <w:rsid w:val="009853F8"/>
    <w:rsid w:val="00985655"/>
    <w:rsid w:val="00986432"/>
    <w:rsid w:val="00986C7E"/>
    <w:rsid w:val="00986DE7"/>
    <w:rsid w:val="00987811"/>
    <w:rsid w:val="00995C76"/>
    <w:rsid w:val="009A2A84"/>
    <w:rsid w:val="009A2FB2"/>
    <w:rsid w:val="009A4C50"/>
    <w:rsid w:val="009A5235"/>
    <w:rsid w:val="009A7D00"/>
    <w:rsid w:val="009B0CCA"/>
    <w:rsid w:val="009B0FFB"/>
    <w:rsid w:val="009B22FB"/>
    <w:rsid w:val="009B2318"/>
    <w:rsid w:val="009B356A"/>
    <w:rsid w:val="009B7A8F"/>
    <w:rsid w:val="009C11BF"/>
    <w:rsid w:val="009C13E2"/>
    <w:rsid w:val="009C22E3"/>
    <w:rsid w:val="009C267D"/>
    <w:rsid w:val="009C7428"/>
    <w:rsid w:val="009D09D5"/>
    <w:rsid w:val="009D0ABC"/>
    <w:rsid w:val="009D1325"/>
    <w:rsid w:val="009D38BE"/>
    <w:rsid w:val="009D4C97"/>
    <w:rsid w:val="009D5333"/>
    <w:rsid w:val="009D7958"/>
    <w:rsid w:val="009E3932"/>
    <w:rsid w:val="009E5461"/>
    <w:rsid w:val="009E7C13"/>
    <w:rsid w:val="009F06EE"/>
    <w:rsid w:val="009F0ED8"/>
    <w:rsid w:val="009F1A5D"/>
    <w:rsid w:val="009F1A88"/>
    <w:rsid w:val="009F44D5"/>
    <w:rsid w:val="009F5B0F"/>
    <w:rsid w:val="00A0179E"/>
    <w:rsid w:val="00A07CD1"/>
    <w:rsid w:val="00A12068"/>
    <w:rsid w:val="00A1261E"/>
    <w:rsid w:val="00A13D69"/>
    <w:rsid w:val="00A142DA"/>
    <w:rsid w:val="00A16241"/>
    <w:rsid w:val="00A201CD"/>
    <w:rsid w:val="00A2561E"/>
    <w:rsid w:val="00A26E57"/>
    <w:rsid w:val="00A26F2A"/>
    <w:rsid w:val="00A271DA"/>
    <w:rsid w:val="00A27AF8"/>
    <w:rsid w:val="00A302DF"/>
    <w:rsid w:val="00A3370C"/>
    <w:rsid w:val="00A33AAC"/>
    <w:rsid w:val="00A34D34"/>
    <w:rsid w:val="00A34E0E"/>
    <w:rsid w:val="00A4105F"/>
    <w:rsid w:val="00A437D8"/>
    <w:rsid w:val="00A4386E"/>
    <w:rsid w:val="00A4401B"/>
    <w:rsid w:val="00A44BC5"/>
    <w:rsid w:val="00A44EF2"/>
    <w:rsid w:val="00A46E55"/>
    <w:rsid w:val="00A47A21"/>
    <w:rsid w:val="00A51628"/>
    <w:rsid w:val="00A545B3"/>
    <w:rsid w:val="00A55277"/>
    <w:rsid w:val="00A55DA5"/>
    <w:rsid w:val="00A6157C"/>
    <w:rsid w:val="00A616B2"/>
    <w:rsid w:val="00A63431"/>
    <w:rsid w:val="00A63C05"/>
    <w:rsid w:val="00A63CC8"/>
    <w:rsid w:val="00A65635"/>
    <w:rsid w:val="00A663D8"/>
    <w:rsid w:val="00A66692"/>
    <w:rsid w:val="00A674A7"/>
    <w:rsid w:val="00A71B3F"/>
    <w:rsid w:val="00A73881"/>
    <w:rsid w:val="00A74774"/>
    <w:rsid w:val="00A74EBC"/>
    <w:rsid w:val="00A75423"/>
    <w:rsid w:val="00A75FA0"/>
    <w:rsid w:val="00A767FE"/>
    <w:rsid w:val="00A7717D"/>
    <w:rsid w:val="00A777BC"/>
    <w:rsid w:val="00A77975"/>
    <w:rsid w:val="00A80B54"/>
    <w:rsid w:val="00A81E38"/>
    <w:rsid w:val="00A81F05"/>
    <w:rsid w:val="00A82830"/>
    <w:rsid w:val="00A850B6"/>
    <w:rsid w:val="00A92719"/>
    <w:rsid w:val="00A97190"/>
    <w:rsid w:val="00A97BCE"/>
    <w:rsid w:val="00AA10B2"/>
    <w:rsid w:val="00AA253E"/>
    <w:rsid w:val="00AA29EB"/>
    <w:rsid w:val="00AA2F35"/>
    <w:rsid w:val="00AA516D"/>
    <w:rsid w:val="00AA64DD"/>
    <w:rsid w:val="00AA716A"/>
    <w:rsid w:val="00AA7E9B"/>
    <w:rsid w:val="00AB027B"/>
    <w:rsid w:val="00AB13EF"/>
    <w:rsid w:val="00AB1997"/>
    <w:rsid w:val="00AB32B5"/>
    <w:rsid w:val="00AB514C"/>
    <w:rsid w:val="00AB5C37"/>
    <w:rsid w:val="00AB5CC0"/>
    <w:rsid w:val="00AB5DE2"/>
    <w:rsid w:val="00AB6392"/>
    <w:rsid w:val="00AB69A2"/>
    <w:rsid w:val="00AB6F63"/>
    <w:rsid w:val="00AB7C0B"/>
    <w:rsid w:val="00AC025C"/>
    <w:rsid w:val="00AC0399"/>
    <w:rsid w:val="00AC0994"/>
    <w:rsid w:val="00AC3833"/>
    <w:rsid w:val="00AC5F65"/>
    <w:rsid w:val="00AC7982"/>
    <w:rsid w:val="00AD021F"/>
    <w:rsid w:val="00AD441F"/>
    <w:rsid w:val="00AD5C50"/>
    <w:rsid w:val="00AE03B7"/>
    <w:rsid w:val="00AE1547"/>
    <w:rsid w:val="00AE4DED"/>
    <w:rsid w:val="00AE5A19"/>
    <w:rsid w:val="00AE5BFB"/>
    <w:rsid w:val="00AE6FE9"/>
    <w:rsid w:val="00AE7B4B"/>
    <w:rsid w:val="00AE7F98"/>
    <w:rsid w:val="00AF37F8"/>
    <w:rsid w:val="00AF3873"/>
    <w:rsid w:val="00AF4487"/>
    <w:rsid w:val="00AF7AA4"/>
    <w:rsid w:val="00B02A2D"/>
    <w:rsid w:val="00B03F47"/>
    <w:rsid w:val="00B04227"/>
    <w:rsid w:val="00B045EE"/>
    <w:rsid w:val="00B0562E"/>
    <w:rsid w:val="00B06D0E"/>
    <w:rsid w:val="00B0794C"/>
    <w:rsid w:val="00B1005D"/>
    <w:rsid w:val="00B11A59"/>
    <w:rsid w:val="00B125A8"/>
    <w:rsid w:val="00B16353"/>
    <w:rsid w:val="00B176B4"/>
    <w:rsid w:val="00B210EC"/>
    <w:rsid w:val="00B22201"/>
    <w:rsid w:val="00B230DA"/>
    <w:rsid w:val="00B2612A"/>
    <w:rsid w:val="00B275C4"/>
    <w:rsid w:val="00B3454D"/>
    <w:rsid w:val="00B34B4A"/>
    <w:rsid w:val="00B35070"/>
    <w:rsid w:val="00B36936"/>
    <w:rsid w:val="00B408F8"/>
    <w:rsid w:val="00B441D8"/>
    <w:rsid w:val="00B442C7"/>
    <w:rsid w:val="00B45B01"/>
    <w:rsid w:val="00B46F1D"/>
    <w:rsid w:val="00B47607"/>
    <w:rsid w:val="00B47C8E"/>
    <w:rsid w:val="00B50C20"/>
    <w:rsid w:val="00B50DAA"/>
    <w:rsid w:val="00B520F5"/>
    <w:rsid w:val="00B53E01"/>
    <w:rsid w:val="00B5430A"/>
    <w:rsid w:val="00B60DFB"/>
    <w:rsid w:val="00B61346"/>
    <w:rsid w:val="00B61BDA"/>
    <w:rsid w:val="00B61DC5"/>
    <w:rsid w:val="00B6302A"/>
    <w:rsid w:val="00B6581E"/>
    <w:rsid w:val="00B737BC"/>
    <w:rsid w:val="00B73B91"/>
    <w:rsid w:val="00B73E15"/>
    <w:rsid w:val="00B74500"/>
    <w:rsid w:val="00B76772"/>
    <w:rsid w:val="00B773EC"/>
    <w:rsid w:val="00B81448"/>
    <w:rsid w:val="00B83A10"/>
    <w:rsid w:val="00B84993"/>
    <w:rsid w:val="00B87C63"/>
    <w:rsid w:val="00B90765"/>
    <w:rsid w:val="00B90C79"/>
    <w:rsid w:val="00B91267"/>
    <w:rsid w:val="00B93A7F"/>
    <w:rsid w:val="00B93F1E"/>
    <w:rsid w:val="00B9405F"/>
    <w:rsid w:val="00B95577"/>
    <w:rsid w:val="00B97B0D"/>
    <w:rsid w:val="00BA03C2"/>
    <w:rsid w:val="00BA1350"/>
    <w:rsid w:val="00BA3E07"/>
    <w:rsid w:val="00BA6E3D"/>
    <w:rsid w:val="00BB04EA"/>
    <w:rsid w:val="00BB0A35"/>
    <w:rsid w:val="00BB17FA"/>
    <w:rsid w:val="00BB211E"/>
    <w:rsid w:val="00BB2FE4"/>
    <w:rsid w:val="00BB48B5"/>
    <w:rsid w:val="00BB552E"/>
    <w:rsid w:val="00BB57D1"/>
    <w:rsid w:val="00BB6F68"/>
    <w:rsid w:val="00BC0711"/>
    <w:rsid w:val="00BC0CA2"/>
    <w:rsid w:val="00BC207D"/>
    <w:rsid w:val="00BC3109"/>
    <w:rsid w:val="00BC50EC"/>
    <w:rsid w:val="00BC53B3"/>
    <w:rsid w:val="00BC63E9"/>
    <w:rsid w:val="00BD00CD"/>
    <w:rsid w:val="00BD0E3C"/>
    <w:rsid w:val="00BD366A"/>
    <w:rsid w:val="00BD3CFB"/>
    <w:rsid w:val="00BD4608"/>
    <w:rsid w:val="00BD5829"/>
    <w:rsid w:val="00BD7BC6"/>
    <w:rsid w:val="00BD7F09"/>
    <w:rsid w:val="00BE1AF8"/>
    <w:rsid w:val="00BE1D50"/>
    <w:rsid w:val="00BE3689"/>
    <w:rsid w:val="00BE3E48"/>
    <w:rsid w:val="00BE45A4"/>
    <w:rsid w:val="00BE4B2A"/>
    <w:rsid w:val="00BE5A59"/>
    <w:rsid w:val="00BE6625"/>
    <w:rsid w:val="00BE6FC4"/>
    <w:rsid w:val="00BE79CE"/>
    <w:rsid w:val="00BE7B86"/>
    <w:rsid w:val="00BF041D"/>
    <w:rsid w:val="00BF0A83"/>
    <w:rsid w:val="00BF0E67"/>
    <w:rsid w:val="00BF1388"/>
    <w:rsid w:val="00BF281A"/>
    <w:rsid w:val="00BF2B51"/>
    <w:rsid w:val="00BF376C"/>
    <w:rsid w:val="00BF3CE4"/>
    <w:rsid w:val="00BF42FB"/>
    <w:rsid w:val="00BF5913"/>
    <w:rsid w:val="00BF59AD"/>
    <w:rsid w:val="00C00E66"/>
    <w:rsid w:val="00C012A3"/>
    <w:rsid w:val="00C0416F"/>
    <w:rsid w:val="00C05F7E"/>
    <w:rsid w:val="00C05FEB"/>
    <w:rsid w:val="00C06339"/>
    <w:rsid w:val="00C064A4"/>
    <w:rsid w:val="00C06BCD"/>
    <w:rsid w:val="00C07342"/>
    <w:rsid w:val="00C079EE"/>
    <w:rsid w:val="00C07D6E"/>
    <w:rsid w:val="00C13B47"/>
    <w:rsid w:val="00C16DBE"/>
    <w:rsid w:val="00C17DA8"/>
    <w:rsid w:val="00C21FD4"/>
    <w:rsid w:val="00C22426"/>
    <w:rsid w:val="00C22F12"/>
    <w:rsid w:val="00C23BE8"/>
    <w:rsid w:val="00C3263A"/>
    <w:rsid w:val="00C35351"/>
    <w:rsid w:val="00C36BD4"/>
    <w:rsid w:val="00C37A9F"/>
    <w:rsid w:val="00C44112"/>
    <w:rsid w:val="00C46E10"/>
    <w:rsid w:val="00C47DF1"/>
    <w:rsid w:val="00C50436"/>
    <w:rsid w:val="00C51ADD"/>
    <w:rsid w:val="00C537AD"/>
    <w:rsid w:val="00C54CCD"/>
    <w:rsid w:val="00C56074"/>
    <w:rsid w:val="00C56092"/>
    <w:rsid w:val="00C57CD8"/>
    <w:rsid w:val="00C62B0F"/>
    <w:rsid w:val="00C62D28"/>
    <w:rsid w:val="00C634D5"/>
    <w:rsid w:val="00C66B76"/>
    <w:rsid w:val="00C71AAF"/>
    <w:rsid w:val="00C726EF"/>
    <w:rsid w:val="00C73A3E"/>
    <w:rsid w:val="00C74E9D"/>
    <w:rsid w:val="00C755DD"/>
    <w:rsid w:val="00C8105F"/>
    <w:rsid w:val="00C8257E"/>
    <w:rsid w:val="00C83326"/>
    <w:rsid w:val="00C85E83"/>
    <w:rsid w:val="00C87310"/>
    <w:rsid w:val="00C91529"/>
    <w:rsid w:val="00C91622"/>
    <w:rsid w:val="00C94098"/>
    <w:rsid w:val="00C95D8F"/>
    <w:rsid w:val="00C95FE1"/>
    <w:rsid w:val="00C962E6"/>
    <w:rsid w:val="00C9693B"/>
    <w:rsid w:val="00C974A8"/>
    <w:rsid w:val="00CA1088"/>
    <w:rsid w:val="00CA2D0D"/>
    <w:rsid w:val="00CA4986"/>
    <w:rsid w:val="00CA519C"/>
    <w:rsid w:val="00CA70C4"/>
    <w:rsid w:val="00CA72E3"/>
    <w:rsid w:val="00CB2D9B"/>
    <w:rsid w:val="00CB38B9"/>
    <w:rsid w:val="00CB5743"/>
    <w:rsid w:val="00CB6AD6"/>
    <w:rsid w:val="00CC0361"/>
    <w:rsid w:val="00CC054A"/>
    <w:rsid w:val="00CC085B"/>
    <w:rsid w:val="00CC09CA"/>
    <w:rsid w:val="00CC0A3E"/>
    <w:rsid w:val="00CC16BB"/>
    <w:rsid w:val="00CC2395"/>
    <w:rsid w:val="00CC4889"/>
    <w:rsid w:val="00CC5CF3"/>
    <w:rsid w:val="00CC6DDF"/>
    <w:rsid w:val="00CC79A4"/>
    <w:rsid w:val="00CD04E0"/>
    <w:rsid w:val="00CD3A55"/>
    <w:rsid w:val="00CD3C8B"/>
    <w:rsid w:val="00CD4FA5"/>
    <w:rsid w:val="00CD552D"/>
    <w:rsid w:val="00CD6E35"/>
    <w:rsid w:val="00CE0398"/>
    <w:rsid w:val="00CE0C5C"/>
    <w:rsid w:val="00CE0EAC"/>
    <w:rsid w:val="00CE12AD"/>
    <w:rsid w:val="00CE251B"/>
    <w:rsid w:val="00CE2BFE"/>
    <w:rsid w:val="00CE431E"/>
    <w:rsid w:val="00CF2600"/>
    <w:rsid w:val="00CF3442"/>
    <w:rsid w:val="00CF4118"/>
    <w:rsid w:val="00CF5B47"/>
    <w:rsid w:val="00CF6014"/>
    <w:rsid w:val="00D000AD"/>
    <w:rsid w:val="00D00295"/>
    <w:rsid w:val="00D007CB"/>
    <w:rsid w:val="00D023C2"/>
    <w:rsid w:val="00D037E9"/>
    <w:rsid w:val="00D03C6C"/>
    <w:rsid w:val="00D03D19"/>
    <w:rsid w:val="00D078DF"/>
    <w:rsid w:val="00D07D57"/>
    <w:rsid w:val="00D109AE"/>
    <w:rsid w:val="00D10AC7"/>
    <w:rsid w:val="00D1194A"/>
    <w:rsid w:val="00D11FA5"/>
    <w:rsid w:val="00D12663"/>
    <w:rsid w:val="00D145D3"/>
    <w:rsid w:val="00D16F9C"/>
    <w:rsid w:val="00D25741"/>
    <w:rsid w:val="00D25D34"/>
    <w:rsid w:val="00D263C7"/>
    <w:rsid w:val="00D26DD4"/>
    <w:rsid w:val="00D272D2"/>
    <w:rsid w:val="00D30E4D"/>
    <w:rsid w:val="00D31272"/>
    <w:rsid w:val="00D33874"/>
    <w:rsid w:val="00D33BC2"/>
    <w:rsid w:val="00D36D8B"/>
    <w:rsid w:val="00D43290"/>
    <w:rsid w:val="00D432C3"/>
    <w:rsid w:val="00D43573"/>
    <w:rsid w:val="00D437EA"/>
    <w:rsid w:val="00D43943"/>
    <w:rsid w:val="00D4585F"/>
    <w:rsid w:val="00D45BC9"/>
    <w:rsid w:val="00D464B1"/>
    <w:rsid w:val="00D466D4"/>
    <w:rsid w:val="00D47064"/>
    <w:rsid w:val="00D478A9"/>
    <w:rsid w:val="00D51C25"/>
    <w:rsid w:val="00D52480"/>
    <w:rsid w:val="00D52543"/>
    <w:rsid w:val="00D52C40"/>
    <w:rsid w:val="00D53748"/>
    <w:rsid w:val="00D53EA8"/>
    <w:rsid w:val="00D54BE4"/>
    <w:rsid w:val="00D5557C"/>
    <w:rsid w:val="00D558CC"/>
    <w:rsid w:val="00D57C40"/>
    <w:rsid w:val="00D60E36"/>
    <w:rsid w:val="00D6217D"/>
    <w:rsid w:val="00D629D1"/>
    <w:rsid w:val="00D644EF"/>
    <w:rsid w:val="00D65932"/>
    <w:rsid w:val="00D7051C"/>
    <w:rsid w:val="00D70886"/>
    <w:rsid w:val="00D717E7"/>
    <w:rsid w:val="00D71C19"/>
    <w:rsid w:val="00D71F4A"/>
    <w:rsid w:val="00D72B2F"/>
    <w:rsid w:val="00D73C75"/>
    <w:rsid w:val="00D74326"/>
    <w:rsid w:val="00D7442A"/>
    <w:rsid w:val="00D749AF"/>
    <w:rsid w:val="00D75CFD"/>
    <w:rsid w:val="00D80D63"/>
    <w:rsid w:val="00D8224F"/>
    <w:rsid w:val="00D82BD2"/>
    <w:rsid w:val="00D848D2"/>
    <w:rsid w:val="00D8587C"/>
    <w:rsid w:val="00D87260"/>
    <w:rsid w:val="00D87624"/>
    <w:rsid w:val="00D927A2"/>
    <w:rsid w:val="00D927BD"/>
    <w:rsid w:val="00D95A6E"/>
    <w:rsid w:val="00D978C8"/>
    <w:rsid w:val="00D97BB7"/>
    <w:rsid w:val="00DA1155"/>
    <w:rsid w:val="00DA36D3"/>
    <w:rsid w:val="00DA4152"/>
    <w:rsid w:val="00DA4881"/>
    <w:rsid w:val="00DA6C85"/>
    <w:rsid w:val="00DB01DF"/>
    <w:rsid w:val="00DB1545"/>
    <w:rsid w:val="00DB3F6F"/>
    <w:rsid w:val="00DB4594"/>
    <w:rsid w:val="00DB4EDE"/>
    <w:rsid w:val="00DB5554"/>
    <w:rsid w:val="00DB77AD"/>
    <w:rsid w:val="00DC06DC"/>
    <w:rsid w:val="00DC07DC"/>
    <w:rsid w:val="00DC19BB"/>
    <w:rsid w:val="00DC1C13"/>
    <w:rsid w:val="00DC3626"/>
    <w:rsid w:val="00DC48F9"/>
    <w:rsid w:val="00DD0110"/>
    <w:rsid w:val="00DD5884"/>
    <w:rsid w:val="00DD5FF1"/>
    <w:rsid w:val="00DD6DC1"/>
    <w:rsid w:val="00DE0E20"/>
    <w:rsid w:val="00DE12CA"/>
    <w:rsid w:val="00DE1E75"/>
    <w:rsid w:val="00DE2628"/>
    <w:rsid w:val="00DE3A88"/>
    <w:rsid w:val="00DE5202"/>
    <w:rsid w:val="00DE56DD"/>
    <w:rsid w:val="00DE6EA0"/>
    <w:rsid w:val="00DF0490"/>
    <w:rsid w:val="00DF06CF"/>
    <w:rsid w:val="00DF783E"/>
    <w:rsid w:val="00E004FE"/>
    <w:rsid w:val="00E0076D"/>
    <w:rsid w:val="00E03AC5"/>
    <w:rsid w:val="00E040DC"/>
    <w:rsid w:val="00E05923"/>
    <w:rsid w:val="00E06E5D"/>
    <w:rsid w:val="00E1184E"/>
    <w:rsid w:val="00E1222E"/>
    <w:rsid w:val="00E13A49"/>
    <w:rsid w:val="00E13D75"/>
    <w:rsid w:val="00E14941"/>
    <w:rsid w:val="00E14DBB"/>
    <w:rsid w:val="00E17EE5"/>
    <w:rsid w:val="00E20517"/>
    <w:rsid w:val="00E20FF8"/>
    <w:rsid w:val="00E21ABE"/>
    <w:rsid w:val="00E22D7A"/>
    <w:rsid w:val="00E23C5A"/>
    <w:rsid w:val="00E25B0D"/>
    <w:rsid w:val="00E3048F"/>
    <w:rsid w:val="00E336F0"/>
    <w:rsid w:val="00E33F49"/>
    <w:rsid w:val="00E3491C"/>
    <w:rsid w:val="00E36FB9"/>
    <w:rsid w:val="00E408B5"/>
    <w:rsid w:val="00E42B39"/>
    <w:rsid w:val="00E44567"/>
    <w:rsid w:val="00E44C9A"/>
    <w:rsid w:val="00E4598B"/>
    <w:rsid w:val="00E50BF3"/>
    <w:rsid w:val="00E542EF"/>
    <w:rsid w:val="00E54820"/>
    <w:rsid w:val="00E563C9"/>
    <w:rsid w:val="00E605C0"/>
    <w:rsid w:val="00E641F2"/>
    <w:rsid w:val="00E6507A"/>
    <w:rsid w:val="00E66080"/>
    <w:rsid w:val="00E66AE9"/>
    <w:rsid w:val="00E66EE3"/>
    <w:rsid w:val="00E673B0"/>
    <w:rsid w:val="00E704FC"/>
    <w:rsid w:val="00E72123"/>
    <w:rsid w:val="00E72E3E"/>
    <w:rsid w:val="00E737C1"/>
    <w:rsid w:val="00E73FC5"/>
    <w:rsid w:val="00E74CA5"/>
    <w:rsid w:val="00E76254"/>
    <w:rsid w:val="00E76C6B"/>
    <w:rsid w:val="00E76DB6"/>
    <w:rsid w:val="00E8073F"/>
    <w:rsid w:val="00E84315"/>
    <w:rsid w:val="00E8545C"/>
    <w:rsid w:val="00E85E72"/>
    <w:rsid w:val="00E87985"/>
    <w:rsid w:val="00E91822"/>
    <w:rsid w:val="00E91E30"/>
    <w:rsid w:val="00E9290C"/>
    <w:rsid w:val="00E92C7F"/>
    <w:rsid w:val="00E95062"/>
    <w:rsid w:val="00E968B1"/>
    <w:rsid w:val="00E96DBD"/>
    <w:rsid w:val="00EA308F"/>
    <w:rsid w:val="00EA38A9"/>
    <w:rsid w:val="00EA40FD"/>
    <w:rsid w:val="00EA56A6"/>
    <w:rsid w:val="00EA6E07"/>
    <w:rsid w:val="00EA724B"/>
    <w:rsid w:val="00EB004A"/>
    <w:rsid w:val="00EB1E50"/>
    <w:rsid w:val="00EB2654"/>
    <w:rsid w:val="00EB4A51"/>
    <w:rsid w:val="00EB6E8A"/>
    <w:rsid w:val="00EB70C4"/>
    <w:rsid w:val="00EC02F2"/>
    <w:rsid w:val="00EC1FA9"/>
    <w:rsid w:val="00EC4AF9"/>
    <w:rsid w:val="00EC5AF7"/>
    <w:rsid w:val="00ED0385"/>
    <w:rsid w:val="00ED139F"/>
    <w:rsid w:val="00ED28C0"/>
    <w:rsid w:val="00ED3516"/>
    <w:rsid w:val="00ED6D17"/>
    <w:rsid w:val="00ED6F60"/>
    <w:rsid w:val="00EE1868"/>
    <w:rsid w:val="00EE2A79"/>
    <w:rsid w:val="00EE4BAB"/>
    <w:rsid w:val="00EE6673"/>
    <w:rsid w:val="00EF0D98"/>
    <w:rsid w:val="00EF194A"/>
    <w:rsid w:val="00EF4788"/>
    <w:rsid w:val="00EF5F3E"/>
    <w:rsid w:val="00EF6D29"/>
    <w:rsid w:val="00F01038"/>
    <w:rsid w:val="00F01543"/>
    <w:rsid w:val="00F026C6"/>
    <w:rsid w:val="00F04D2E"/>
    <w:rsid w:val="00F0511E"/>
    <w:rsid w:val="00F05D27"/>
    <w:rsid w:val="00F0609F"/>
    <w:rsid w:val="00F06F60"/>
    <w:rsid w:val="00F10DC7"/>
    <w:rsid w:val="00F11509"/>
    <w:rsid w:val="00F117D5"/>
    <w:rsid w:val="00F1379F"/>
    <w:rsid w:val="00F14202"/>
    <w:rsid w:val="00F1427D"/>
    <w:rsid w:val="00F15504"/>
    <w:rsid w:val="00F156FB"/>
    <w:rsid w:val="00F1670B"/>
    <w:rsid w:val="00F173A2"/>
    <w:rsid w:val="00F2009A"/>
    <w:rsid w:val="00F21402"/>
    <w:rsid w:val="00F226B6"/>
    <w:rsid w:val="00F246B7"/>
    <w:rsid w:val="00F24770"/>
    <w:rsid w:val="00F24FA3"/>
    <w:rsid w:val="00F255AC"/>
    <w:rsid w:val="00F269C6"/>
    <w:rsid w:val="00F27AFE"/>
    <w:rsid w:val="00F30461"/>
    <w:rsid w:val="00F3152F"/>
    <w:rsid w:val="00F3219A"/>
    <w:rsid w:val="00F321AA"/>
    <w:rsid w:val="00F3258D"/>
    <w:rsid w:val="00F327EA"/>
    <w:rsid w:val="00F35FA9"/>
    <w:rsid w:val="00F37D29"/>
    <w:rsid w:val="00F43CCE"/>
    <w:rsid w:val="00F44FE0"/>
    <w:rsid w:val="00F51BD1"/>
    <w:rsid w:val="00F51E84"/>
    <w:rsid w:val="00F520C7"/>
    <w:rsid w:val="00F52491"/>
    <w:rsid w:val="00F524A1"/>
    <w:rsid w:val="00F5441D"/>
    <w:rsid w:val="00F601CA"/>
    <w:rsid w:val="00F62754"/>
    <w:rsid w:val="00F62F44"/>
    <w:rsid w:val="00F6312A"/>
    <w:rsid w:val="00F632BD"/>
    <w:rsid w:val="00F654DF"/>
    <w:rsid w:val="00F67F42"/>
    <w:rsid w:val="00F70529"/>
    <w:rsid w:val="00F74EB1"/>
    <w:rsid w:val="00F762FD"/>
    <w:rsid w:val="00F763BD"/>
    <w:rsid w:val="00F80B43"/>
    <w:rsid w:val="00F8244F"/>
    <w:rsid w:val="00F82D8D"/>
    <w:rsid w:val="00F8418D"/>
    <w:rsid w:val="00F8460F"/>
    <w:rsid w:val="00F86528"/>
    <w:rsid w:val="00F871AE"/>
    <w:rsid w:val="00F879F0"/>
    <w:rsid w:val="00F91FD0"/>
    <w:rsid w:val="00F927FD"/>
    <w:rsid w:val="00F93304"/>
    <w:rsid w:val="00F9437E"/>
    <w:rsid w:val="00F94860"/>
    <w:rsid w:val="00F95E44"/>
    <w:rsid w:val="00F97BF4"/>
    <w:rsid w:val="00FA2305"/>
    <w:rsid w:val="00FA29CF"/>
    <w:rsid w:val="00FA53FE"/>
    <w:rsid w:val="00FA5F88"/>
    <w:rsid w:val="00FB0996"/>
    <w:rsid w:val="00FB2F4B"/>
    <w:rsid w:val="00FB37D1"/>
    <w:rsid w:val="00FB4464"/>
    <w:rsid w:val="00FB74AF"/>
    <w:rsid w:val="00FC0597"/>
    <w:rsid w:val="00FD08CB"/>
    <w:rsid w:val="00FD12FF"/>
    <w:rsid w:val="00FD178E"/>
    <w:rsid w:val="00FD1FA5"/>
    <w:rsid w:val="00FD4F95"/>
    <w:rsid w:val="00FD5B5C"/>
    <w:rsid w:val="00FD6C9A"/>
    <w:rsid w:val="00FE031E"/>
    <w:rsid w:val="00FE04D6"/>
    <w:rsid w:val="00FE0F1A"/>
    <w:rsid w:val="00FE3167"/>
    <w:rsid w:val="00FE4368"/>
    <w:rsid w:val="00FE6E09"/>
    <w:rsid w:val="00FF0D05"/>
    <w:rsid w:val="00FF1C95"/>
    <w:rsid w:val="00FF3469"/>
    <w:rsid w:val="00FF50C5"/>
    <w:rsid w:val="00FF622E"/>
    <w:rsid w:val="00FF75A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5C4AB4"/>
  <w15:docId w15:val="{440F0E6D-DEE0-433B-8606-79A42EB4D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072D"/>
  </w:style>
  <w:style w:type="paragraph" w:styleId="Heading1">
    <w:name w:val="heading 1"/>
    <w:basedOn w:val="Normal"/>
    <w:link w:val="Heading1Char"/>
    <w:uiPriority w:val="9"/>
    <w:qFormat/>
    <w:rsid w:val="0070072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0072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0072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70072D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ormalWeb">
    <w:name w:val="Normal (Web)"/>
    <w:basedOn w:val="Normal"/>
    <w:uiPriority w:val="99"/>
    <w:unhideWhenUsed/>
    <w:rsid w:val="00862A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qj">
    <w:name w:val="aqj"/>
    <w:basedOn w:val="DefaultParagraphFont"/>
    <w:rsid w:val="00862A4A"/>
  </w:style>
  <w:style w:type="table" w:styleId="TableGrid">
    <w:name w:val="Table Grid"/>
    <w:basedOn w:val="TableNormal"/>
    <w:uiPriority w:val="39"/>
    <w:rsid w:val="00AA7E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A7E9B"/>
    <w:pPr>
      <w:ind w:left="720"/>
      <w:contextualSpacing/>
    </w:pPr>
  </w:style>
  <w:style w:type="paragraph" w:styleId="NoSpacing">
    <w:name w:val="No Spacing"/>
    <w:uiPriority w:val="1"/>
    <w:qFormat/>
    <w:rsid w:val="00F24FA3"/>
    <w:pPr>
      <w:spacing w:after="0" w:line="240" w:lineRule="auto"/>
    </w:pPr>
  </w:style>
  <w:style w:type="paragraph" w:styleId="Header">
    <w:name w:val="header"/>
    <w:basedOn w:val="Normal"/>
    <w:link w:val="HeaderChar"/>
    <w:unhideWhenUsed/>
    <w:rsid w:val="00DE0E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DE0E20"/>
  </w:style>
  <w:style w:type="paragraph" w:styleId="Footer">
    <w:name w:val="footer"/>
    <w:basedOn w:val="Normal"/>
    <w:link w:val="FooterChar"/>
    <w:uiPriority w:val="99"/>
    <w:unhideWhenUsed/>
    <w:rsid w:val="00DE0E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0E20"/>
  </w:style>
  <w:style w:type="paragraph" w:styleId="BalloonText">
    <w:name w:val="Balloon Text"/>
    <w:basedOn w:val="Normal"/>
    <w:link w:val="BalloonTextChar"/>
    <w:uiPriority w:val="99"/>
    <w:semiHidden/>
    <w:unhideWhenUsed/>
    <w:rsid w:val="00675F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5FB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B5DE2"/>
    <w:rPr>
      <w:color w:val="0000FF" w:themeColor="hyperlink"/>
      <w:u w:val="single"/>
    </w:rPr>
  </w:style>
  <w:style w:type="paragraph" w:styleId="Title">
    <w:name w:val="Title"/>
    <w:basedOn w:val="Normal"/>
    <w:link w:val="TitleChar"/>
    <w:qFormat/>
    <w:rsid w:val="00482BDB"/>
    <w:pPr>
      <w:spacing w:after="240" w:line="36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character" w:customStyle="1" w:styleId="TitleChar">
    <w:name w:val="Title Char"/>
    <w:basedOn w:val="DefaultParagraphFont"/>
    <w:link w:val="Title"/>
    <w:rsid w:val="00482BDB"/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character" w:customStyle="1" w:styleId="go">
    <w:name w:val="go"/>
    <w:basedOn w:val="DefaultParagraphFont"/>
    <w:rsid w:val="00AE1547"/>
  </w:style>
  <w:style w:type="character" w:customStyle="1" w:styleId="Mention1">
    <w:name w:val="Mention1"/>
    <w:basedOn w:val="DefaultParagraphFont"/>
    <w:uiPriority w:val="99"/>
    <w:semiHidden/>
    <w:unhideWhenUsed/>
    <w:rsid w:val="00AE1547"/>
    <w:rPr>
      <w:color w:val="2B579A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DD5884"/>
    <w:rPr>
      <w:b/>
      <w:bCs/>
    </w:rPr>
  </w:style>
  <w:style w:type="character" w:customStyle="1" w:styleId="st">
    <w:name w:val="st"/>
    <w:basedOn w:val="DefaultParagraphFont"/>
    <w:rsid w:val="00D8762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A224A"/>
    <w:rPr>
      <w:color w:val="808080"/>
      <w:shd w:val="clear" w:color="auto" w:fill="E6E6E6"/>
    </w:rPr>
  </w:style>
  <w:style w:type="paragraph" w:customStyle="1" w:styleId="m8755192531268427637ydpc2fb3e02yiv4971774473msonormal">
    <w:name w:val="m_8755192531268427637ydpc2fb3e02yiv4971774473msonormal"/>
    <w:basedOn w:val="Normal"/>
    <w:rsid w:val="006C27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906B3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53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71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13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2284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626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46655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99607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698209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942896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323762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03947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01494183">
                              <w:marLeft w:val="36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04700166">
                              <w:marLeft w:val="36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988680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37387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499972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958390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916091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748772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77417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05750899">
                              <w:marLeft w:val="36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72979246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65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7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2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1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8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15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1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7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5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3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3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76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74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9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8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2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43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4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2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6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7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74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7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5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5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5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8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5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9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8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32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10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22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0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7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0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8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7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59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2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1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5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1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8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2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45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8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03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6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63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2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0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nsuet.edu.pk" TargetMode="External"/><Relationship Id="rId1" Type="http://schemas.openxmlformats.org/officeDocument/2006/relationships/hyperlink" Target="mailto:registrar@mnsuet.edu.p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428AEF-AC4D-4FBF-ADAB-4A87AA10E4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6</TotalTime>
  <Pages>1</Pages>
  <Words>101</Words>
  <Characters>474</Characters>
  <Application>Microsoft Office Word</Application>
  <DocSecurity>0</DocSecurity>
  <Lines>67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bon</dc:creator>
  <cp:lastModifiedBy>Engr. Ali Husnain Arshad</cp:lastModifiedBy>
  <cp:revision>314</cp:revision>
  <cp:lastPrinted>2022-05-09T07:15:00Z</cp:lastPrinted>
  <dcterms:created xsi:type="dcterms:W3CDTF">2018-02-13T09:13:00Z</dcterms:created>
  <dcterms:modified xsi:type="dcterms:W3CDTF">2023-10-19T09:48:00Z</dcterms:modified>
</cp:coreProperties>
</file>